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CF2E" w14:textId="77777777" w:rsidR="004A161B" w:rsidRDefault="004A161B" w:rsidP="004A161B">
      <w:pPr>
        <w:pStyle w:val="Heading1"/>
      </w:pPr>
      <w:r w:rsidRPr="00F102E6">
        <w:t>A</w:t>
      </w:r>
      <w:r>
        <w:t>BOUT</w:t>
      </w:r>
      <w:r w:rsidRPr="00F102E6">
        <w:t xml:space="preserve"> </w:t>
      </w:r>
      <w:r>
        <w:t>US</w:t>
      </w:r>
    </w:p>
    <w:p w14:paraId="7E5EEDA6" w14:textId="77777777" w:rsidR="004A161B" w:rsidRPr="00F102E6" w:rsidRDefault="004A161B" w:rsidP="004A161B">
      <w:r>
        <w:rPr>
          <w:rFonts w:ascii="Cocogoose Pro Lights" w:hAnsi="Cocogoose Pro Lights"/>
        </w:rPr>
        <w:t xml:space="preserve">We at </w:t>
      </w:r>
      <w:proofErr w:type="spellStart"/>
      <w:r>
        <w:rPr>
          <w:rFonts w:ascii="Cocogoose Pro Lights" w:hAnsi="Cocogoose Pro Lights"/>
        </w:rPr>
        <w:t>NexByte</w:t>
      </w:r>
      <w:proofErr w:type="spellEnd"/>
      <w:r>
        <w:rPr>
          <w:rFonts w:ascii="Cocogoose Pro Lights" w:hAnsi="Cocogoose Pro Lights"/>
        </w:rPr>
        <w:t xml:space="preserve"> are committed to redefining the business landscape and enhancing the consumer experience</w:t>
      </w:r>
      <w:r w:rsidRPr="00620B9F">
        <w:rPr>
          <w:rFonts w:ascii="Cocogoose Pro Lights" w:hAnsi="Cocogoose Pro Lights"/>
        </w:rPr>
        <w:t xml:space="preserve">. </w:t>
      </w:r>
      <w:r>
        <w:rPr>
          <w:rFonts w:ascii="Cocogoose Pro Lights" w:hAnsi="Cocogoose Pro Lights"/>
        </w:rPr>
        <w:t>We are transforming the dream of businesses being a data, creativity, and technology-driven experience into a reality</w:t>
      </w:r>
      <w:r w:rsidRPr="00620B9F">
        <w:rPr>
          <w:rFonts w:ascii="Cocogoose Pro Lights" w:hAnsi="Cocogoose Pro Lights"/>
        </w:rPr>
        <w:t>.</w:t>
      </w:r>
      <w:r>
        <w:rPr>
          <w:rFonts w:ascii="Cocogoose Pro Lights" w:hAnsi="Cocogoose Pro Lights"/>
        </w:rPr>
        <w:t xml:space="preserve"> </w:t>
      </w:r>
    </w:p>
    <w:p w14:paraId="1AD0069F" w14:textId="77777777" w:rsidR="004A161B" w:rsidRPr="00F102E6" w:rsidRDefault="004A161B" w:rsidP="004A161B">
      <w:pPr>
        <w:pStyle w:val="Heading1"/>
        <w:shd w:val="clear" w:color="auto" w:fill="FFFFFF"/>
        <w:spacing w:before="0" w:beforeAutospacing="0"/>
        <w:rPr>
          <w:rFonts w:ascii="Vipnagorgialla Rg" w:hAnsi="Vipnagorgialla Rg"/>
          <w:b w:val="0"/>
          <w:bCs w:val="0"/>
          <w:color w:val="212529"/>
        </w:rPr>
      </w:pPr>
      <w:r>
        <w:rPr>
          <w:rFonts w:ascii="Vipnagorgialla Rg" w:hAnsi="Vipnagorgialla Rg"/>
          <w:b w:val="0"/>
          <w:bCs w:val="0"/>
          <w:color w:val="212529"/>
        </w:rPr>
        <w:t xml:space="preserve">Carrying The Core </w:t>
      </w:r>
      <w:proofErr w:type="gramStart"/>
      <w:r>
        <w:rPr>
          <w:rFonts w:ascii="Vipnagorgialla Rg" w:hAnsi="Vipnagorgialla Rg"/>
          <w:b w:val="0"/>
          <w:bCs w:val="0"/>
          <w:color w:val="212529"/>
        </w:rPr>
        <w:t>Of</w:t>
      </w:r>
      <w:proofErr w:type="gramEnd"/>
      <w:r>
        <w:rPr>
          <w:rFonts w:ascii="Vipnagorgialla Rg" w:hAnsi="Vipnagorgialla Rg"/>
          <w:b w:val="0"/>
          <w:bCs w:val="0"/>
          <w:color w:val="212529"/>
        </w:rPr>
        <w:t xml:space="preserve"> Digital Since 2008</w:t>
      </w:r>
    </w:p>
    <w:p w14:paraId="399ACB6B" w14:textId="78534F6E" w:rsidR="004A161B" w:rsidRDefault="004A161B" w:rsidP="004A161B">
      <w:pPr>
        <w:rPr>
          <w:rFonts w:ascii="Cocogoose Pro Light" w:hAnsi="Cocogoose Pro Light"/>
          <w:color w:val="212529"/>
          <w:sz w:val="21"/>
          <w:szCs w:val="21"/>
          <w:shd w:val="clear" w:color="auto" w:fill="FFFFFF"/>
        </w:rPr>
      </w:pPr>
      <w:r>
        <w:rPr>
          <w:rFonts w:ascii="Cocogoose Pro Light" w:hAnsi="Cocogoose Pro Light"/>
          <w:color w:val="212529"/>
          <w:sz w:val="21"/>
          <w:szCs w:val="21"/>
          <w:shd w:val="clear" w:color="auto" w:fill="FFFFFF"/>
        </w:rPr>
        <w:t xml:space="preserve">We are a digital marketing and web design agency </w:t>
      </w:r>
      <w:r w:rsidR="00391A3C">
        <w:rPr>
          <w:rFonts w:ascii="Cocogoose Pro Light" w:hAnsi="Cocogoose Pro Light"/>
          <w:color w:val="212529"/>
          <w:sz w:val="21"/>
          <w:szCs w:val="21"/>
          <w:shd w:val="clear" w:color="auto" w:fill="FFFFFF"/>
        </w:rPr>
        <w:t>committed to businesses seeking to establish a strong online presence</w:t>
      </w:r>
      <w:r>
        <w:rPr>
          <w:rFonts w:ascii="Cocogoose Pro Light" w:hAnsi="Cocogoose Pro Light"/>
          <w:color w:val="212529"/>
          <w:sz w:val="21"/>
          <w:szCs w:val="21"/>
          <w:shd w:val="clear" w:color="auto" w:fill="FFFFFF"/>
        </w:rPr>
        <w:t>. Our headquarters are located in Karachi</w:t>
      </w:r>
      <w:r w:rsidR="00391A3C">
        <w:rPr>
          <w:rFonts w:ascii="Cocogoose Pro Light" w:hAnsi="Cocogoose Pro Light"/>
          <w:color w:val="212529"/>
          <w:sz w:val="21"/>
          <w:szCs w:val="21"/>
          <w:shd w:val="clear" w:color="auto" w:fill="FFFFFF"/>
        </w:rPr>
        <w:t xml:space="preserve">. This city is the hometown of the agency </w:t>
      </w:r>
      <w:r>
        <w:rPr>
          <w:rFonts w:ascii="Cocogoose Pro Light" w:hAnsi="Cocogoose Pro Light"/>
          <w:color w:val="212529"/>
          <w:sz w:val="21"/>
          <w:szCs w:val="21"/>
          <w:shd w:val="clear" w:color="auto" w:fill="FFFFFF"/>
        </w:rPr>
        <w:t xml:space="preserve">that we </w:t>
      </w:r>
      <w:r w:rsidR="00391A3C">
        <w:rPr>
          <w:rFonts w:ascii="Cocogoose Pro Light" w:hAnsi="Cocogoose Pro Light"/>
          <w:color w:val="212529"/>
          <w:sz w:val="21"/>
          <w:szCs w:val="21"/>
          <w:shd w:val="clear" w:color="auto" w:fill="FFFFFF"/>
        </w:rPr>
        <w:t>have now come to know as</w:t>
      </w:r>
      <w:r>
        <w:rPr>
          <w:rFonts w:ascii="Cocogoose Pro Light" w:hAnsi="Cocogoose Pro Light"/>
          <w:color w:val="212529"/>
          <w:sz w:val="21"/>
          <w:szCs w:val="21"/>
          <w:shd w:val="clear" w:color="auto" w:fill="FFFFFF"/>
        </w:rPr>
        <w:t xml:space="preserve"> </w:t>
      </w:r>
      <w:proofErr w:type="spellStart"/>
      <w:r>
        <w:rPr>
          <w:rFonts w:ascii="Cocogoose Pro Light" w:hAnsi="Cocogoose Pro Light"/>
          <w:color w:val="212529"/>
          <w:sz w:val="21"/>
          <w:szCs w:val="21"/>
          <w:shd w:val="clear" w:color="auto" w:fill="FFFFFF"/>
        </w:rPr>
        <w:t>NexByte</w:t>
      </w:r>
      <w:proofErr w:type="spellEnd"/>
      <w:r>
        <w:rPr>
          <w:rFonts w:ascii="Cocogoose Pro Light" w:hAnsi="Cocogoose Pro Light"/>
          <w:color w:val="212529"/>
          <w:sz w:val="21"/>
          <w:szCs w:val="21"/>
          <w:shd w:val="clear" w:color="auto" w:fill="FFFFFF"/>
        </w:rPr>
        <w:t>.</w:t>
      </w:r>
    </w:p>
    <w:p w14:paraId="027A908E" w14:textId="3AAFE4AA" w:rsidR="004A161B" w:rsidRPr="00391A3C" w:rsidRDefault="00391A3C" w:rsidP="004A161B">
      <w:pPr>
        <w:pStyle w:val="Heading3"/>
        <w:shd w:val="clear" w:color="auto" w:fill="FFFFFF"/>
        <w:spacing w:before="0"/>
        <w:rPr>
          <w:rFonts w:ascii="Vipnagorgialla Rg" w:hAnsi="Vipnagorgialla Rg"/>
          <w:color w:val="212529"/>
          <w:sz w:val="36"/>
          <w:szCs w:val="48"/>
        </w:rPr>
      </w:pPr>
      <w:r>
        <w:rPr>
          <w:rFonts w:ascii="Vipnagorgialla Rg" w:hAnsi="Vipnagorgialla Rg"/>
          <w:b/>
          <w:bCs/>
          <w:color w:val="212529"/>
          <w:sz w:val="36"/>
          <w:szCs w:val="48"/>
        </w:rPr>
        <w:t xml:space="preserve">Why Choose </w:t>
      </w:r>
      <w:proofErr w:type="spellStart"/>
      <w:r w:rsidR="004A161B" w:rsidRPr="00391A3C">
        <w:rPr>
          <w:rFonts w:ascii="Vipnagorgialla Rg" w:hAnsi="Vipnagorgialla Rg"/>
          <w:b/>
          <w:bCs/>
          <w:color w:val="212529"/>
          <w:sz w:val="36"/>
          <w:szCs w:val="48"/>
        </w:rPr>
        <w:t>NexByte</w:t>
      </w:r>
      <w:proofErr w:type="spellEnd"/>
      <w:r>
        <w:rPr>
          <w:rFonts w:ascii="Vipnagorgialla Rg" w:hAnsi="Vipnagorgialla Rg"/>
          <w:b/>
          <w:bCs/>
          <w:color w:val="212529"/>
          <w:sz w:val="36"/>
          <w:szCs w:val="48"/>
        </w:rPr>
        <w:t>?</w:t>
      </w:r>
    </w:p>
    <w:p w14:paraId="33085268" w14:textId="3C34847B" w:rsidR="004A161B" w:rsidRDefault="00391A3C" w:rsidP="004A161B">
      <w:pPr>
        <w:shd w:val="clear" w:color="auto" w:fill="FFFFFF"/>
        <w:rPr>
          <w:rFonts w:ascii="Cocogoose Pro Light" w:hAnsi="Cocogoose Pro Light"/>
          <w:color w:val="212529"/>
        </w:rPr>
      </w:pPr>
      <w:r>
        <w:rPr>
          <w:rFonts w:ascii="Cocogoose Pro Light" w:hAnsi="Cocogoose Pro Light"/>
          <w:color w:val="212529"/>
        </w:rPr>
        <w:t xml:space="preserve">We treat every one of </w:t>
      </w:r>
      <w:r w:rsidR="004A161B">
        <w:rPr>
          <w:rFonts w:ascii="Cocogoose Pro Light" w:hAnsi="Cocogoose Pro Light"/>
          <w:color w:val="212529"/>
        </w:rPr>
        <w:t xml:space="preserve">our customers </w:t>
      </w:r>
      <w:r>
        <w:rPr>
          <w:rFonts w:ascii="Cocogoose Pro Light" w:hAnsi="Cocogoose Pro Light"/>
          <w:color w:val="212529"/>
        </w:rPr>
        <w:t>as a serious commitment and invest considerable time in honing the skills of our employees</w:t>
      </w:r>
      <w:r w:rsidR="004A161B">
        <w:rPr>
          <w:rFonts w:ascii="Cocogoose Pro Light" w:hAnsi="Cocogoose Pro Light"/>
          <w:color w:val="212529"/>
        </w:rPr>
        <w:t>.</w:t>
      </w:r>
      <w:r>
        <w:rPr>
          <w:rFonts w:ascii="Cocogoose Pro Light" w:hAnsi="Cocogoose Pro Light"/>
          <w:color w:val="212529"/>
        </w:rPr>
        <w:t xml:space="preserve"> Other than that, the following points describe what sets us apart from the rest:</w:t>
      </w:r>
    </w:p>
    <w:p w14:paraId="614E29D0" w14:textId="483F4523" w:rsidR="004A161B" w:rsidRDefault="004A161B" w:rsidP="004A161B">
      <w:pPr>
        <w:pStyle w:val="Heading6"/>
        <w:shd w:val="clear" w:color="auto" w:fill="FFFFFF"/>
        <w:spacing w:before="0"/>
        <w:rPr>
          <w:rFonts w:ascii="Vipnagorgialla Rg" w:hAnsi="Vipnagorgialla Rg"/>
          <w:caps/>
          <w:color w:val="212529"/>
          <w:sz w:val="30"/>
          <w:szCs w:val="30"/>
        </w:rPr>
      </w:pPr>
      <w:r>
        <w:rPr>
          <w:rFonts w:ascii="Vipnagorgialla Rg" w:hAnsi="Vipnagorgialla Rg"/>
          <w:b/>
          <w:bCs/>
          <w:caps/>
          <w:color w:val="212529"/>
          <w:sz w:val="30"/>
          <w:szCs w:val="30"/>
        </w:rPr>
        <w:t xml:space="preserve"> </w:t>
      </w:r>
      <w:r w:rsidR="00946482">
        <w:rPr>
          <w:rFonts w:ascii="Vipnagorgialla Rg" w:hAnsi="Vipnagorgialla Rg"/>
          <w:b/>
          <w:bCs/>
          <w:color w:val="212529"/>
          <w:sz w:val="30"/>
          <w:szCs w:val="30"/>
        </w:rPr>
        <w:t>Budget-friendly services</w:t>
      </w:r>
      <w:r>
        <w:rPr>
          <w:rFonts w:ascii="Vipnagorgialla Rg" w:hAnsi="Vipnagorgialla Rg"/>
          <w:b/>
          <w:bCs/>
          <w:caps/>
          <w:color w:val="212529"/>
          <w:sz w:val="30"/>
          <w:szCs w:val="30"/>
        </w:rPr>
        <w:t xml:space="preserve"> </w:t>
      </w:r>
    </w:p>
    <w:p w14:paraId="0EA6ECBA" w14:textId="7240F144" w:rsidR="004A161B" w:rsidRDefault="004A161B" w:rsidP="004A161B">
      <w:pPr>
        <w:shd w:val="clear" w:color="auto" w:fill="FFFFFF"/>
        <w:rPr>
          <w:rFonts w:ascii="Cocogoose Pro Light" w:hAnsi="Cocogoose Pro Light"/>
          <w:color w:val="212529"/>
          <w:sz w:val="21"/>
          <w:szCs w:val="21"/>
        </w:rPr>
      </w:pPr>
      <w:r>
        <w:rPr>
          <w:rFonts w:ascii="Cocogoose Pro Light" w:hAnsi="Cocogoose Pro Light"/>
          <w:color w:val="212529"/>
          <w:sz w:val="21"/>
          <w:szCs w:val="21"/>
        </w:rPr>
        <w:t xml:space="preserve"> </w:t>
      </w:r>
      <w:r w:rsidR="00391A3C">
        <w:rPr>
          <w:rFonts w:ascii="Cocogoose Pro Light" w:hAnsi="Cocogoose Pro Light"/>
          <w:color w:val="212529"/>
          <w:sz w:val="21"/>
          <w:szCs w:val="21"/>
        </w:rPr>
        <w:t>We provide premium quality services at a price we dare you to find elsewhere</w:t>
      </w:r>
      <w:r>
        <w:rPr>
          <w:rFonts w:ascii="Cocogoose Pro Light" w:hAnsi="Cocogoose Pro Light"/>
          <w:color w:val="212529"/>
          <w:sz w:val="21"/>
          <w:szCs w:val="21"/>
        </w:rPr>
        <w:t>.</w:t>
      </w:r>
    </w:p>
    <w:p w14:paraId="34D45F15" w14:textId="0D2D63E1" w:rsidR="004A161B" w:rsidRDefault="00946482" w:rsidP="004A161B">
      <w:pPr>
        <w:pStyle w:val="Heading6"/>
        <w:shd w:val="clear" w:color="auto" w:fill="FFFFFF"/>
        <w:spacing w:before="0"/>
        <w:rPr>
          <w:rFonts w:ascii="Vipnagorgialla Rg" w:hAnsi="Vipnagorgialla Rg"/>
          <w:caps/>
          <w:color w:val="212529"/>
          <w:sz w:val="30"/>
          <w:szCs w:val="30"/>
        </w:rPr>
      </w:pPr>
      <w:r>
        <w:rPr>
          <w:rFonts w:ascii="Vipnagorgialla Rg" w:hAnsi="Vipnagorgialla Rg"/>
          <w:b/>
          <w:bCs/>
          <w:color w:val="212529"/>
          <w:sz w:val="30"/>
          <w:szCs w:val="30"/>
        </w:rPr>
        <w:t>Expert talent</w:t>
      </w:r>
    </w:p>
    <w:p w14:paraId="5250755B" w14:textId="4ED739B7" w:rsidR="004A161B" w:rsidRDefault="004A161B" w:rsidP="004A161B">
      <w:pPr>
        <w:shd w:val="clear" w:color="auto" w:fill="FFFFFF"/>
        <w:rPr>
          <w:rFonts w:ascii="Cocogoose Pro Light" w:hAnsi="Cocogoose Pro Light"/>
          <w:color w:val="212529"/>
          <w:sz w:val="21"/>
          <w:szCs w:val="21"/>
        </w:rPr>
      </w:pPr>
      <w:proofErr w:type="spellStart"/>
      <w:r>
        <w:rPr>
          <w:rFonts w:ascii="Cocogoose Pro Light" w:hAnsi="Cocogoose Pro Light"/>
          <w:color w:val="212529"/>
          <w:sz w:val="21"/>
          <w:szCs w:val="21"/>
        </w:rPr>
        <w:t>NexByte</w:t>
      </w:r>
      <w:proofErr w:type="spellEnd"/>
      <w:r>
        <w:rPr>
          <w:rFonts w:ascii="Cocogoose Pro Light" w:hAnsi="Cocogoose Pro Light"/>
          <w:color w:val="212529"/>
          <w:sz w:val="21"/>
          <w:szCs w:val="21"/>
        </w:rPr>
        <w:t xml:space="preserve"> agency is home to the best talent in town. Not only are they reliable, but they also know A-Z of </w:t>
      </w:r>
      <w:r w:rsidR="00391A3C">
        <w:rPr>
          <w:rFonts w:ascii="Cocogoose Pro Light" w:hAnsi="Cocogoose Pro Light"/>
          <w:color w:val="212529"/>
          <w:sz w:val="21"/>
          <w:szCs w:val="21"/>
        </w:rPr>
        <w:t xml:space="preserve">the services required </w:t>
      </w:r>
      <w:r>
        <w:rPr>
          <w:rFonts w:ascii="Cocogoose Pro Light" w:hAnsi="Cocogoose Pro Light"/>
          <w:color w:val="212529"/>
          <w:sz w:val="21"/>
          <w:szCs w:val="21"/>
        </w:rPr>
        <w:t>of them.</w:t>
      </w:r>
    </w:p>
    <w:p w14:paraId="73B2FDE5" w14:textId="2ABD3F6B" w:rsidR="004A161B" w:rsidRDefault="00946482" w:rsidP="004A161B">
      <w:pPr>
        <w:pStyle w:val="Heading6"/>
        <w:shd w:val="clear" w:color="auto" w:fill="FFFFFF"/>
        <w:spacing w:before="0"/>
        <w:rPr>
          <w:rFonts w:ascii="Vipnagorgialla Rg" w:hAnsi="Vipnagorgialla Rg"/>
          <w:caps/>
          <w:color w:val="212529"/>
          <w:sz w:val="30"/>
          <w:szCs w:val="30"/>
        </w:rPr>
      </w:pPr>
      <w:r>
        <w:rPr>
          <w:rFonts w:ascii="Vipnagorgialla Rg" w:hAnsi="Vipnagorgialla Rg"/>
          <w:b/>
          <w:bCs/>
          <w:color w:val="212529"/>
          <w:sz w:val="30"/>
          <w:szCs w:val="30"/>
        </w:rPr>
        <w:t>No detail unnoticed</w:t>
      </w:r>
    </w:p>
    <w:p w14:paraId="34C3323A" w14:textId="4AD40AC9" w:rsidR="004A161B" w:rsidRDefault="004A161B" w:rsidP="004A161B">
      <w:pPr>
        <w:shd w:val="clear" w:color="auto" w:fill="FFFFFF"/>
        <w:rPr>
          <w:rFonts w:ascii="Cocogoose Pro Light" w:hAnsi="Cocogoose Pro Light"/>
          <w:color w:val="212529"/>
          <w:sz w:val="21"/>
          <w:szCs w:val="21"/>
        </w:rPr>
      </w:pPr>
      <w:r>
        <w:rPr>
          <w:rFonts w:ascii="Cocogoose Pro Light" w:hAnsi="Cocogoose Pro Light"/>
          <w:color w:val="212529"/>
          <w:sz w:val="21"/>
          <w:szCs w:val="21"/>
        </w:rPr>
        <w:t xml:space="preserve">Let us handle your competitors because we know </w:t>
      </w:r>
      <w:r w:rsidRPr="002B6C1F">
        <w:rPr>
          <w:rFonts w:ascii="Cocogoose Pro Light" w:hAnsi="Cocogoose Pro Light"/>
          <w:color w:val="212529"/>
          <w:sz w:val="21"/>
          <w:szCs w:val="21"/>
        </w:rPr>
        <w:t>what to watch out for</w:t>
      </w:r>
      <w:r>
        <w:rPr>
          <w:rFonts w:ascii="Cocogoose Pro Light" w:hAnsi="Cocogoose Pro Light"/>
          <w:color w:val="212529"/>
          <w:sz w:val="21"/>
          <w:szCs w:val="21"/>
        </w:rPr>
        <w:t>. With our level of attention to detail, we</w:t>
      </w:r>
      <w:r w:rsidR="00894C1A">
        <w:rPr>
          <w:rFonts w:ascii="Cocogoose Pro Light" w:hAnsi="Cocogoose Pro Light" w:hint="eastAsia"/>
          <w:color w:val="212529"/>
          <w:sz w:val="21"/>
          <w:szCs w:val="21"/>
        </w:rPr>
        <w:t>’</w:t>
      </w:r>
      <w:r>
        <w:rPr>
          <w:rFonts w:ascii="Cocogoose Pro Light" w:hAnsi="Cocogoose Pro Light"/>
          <w:color w:val="212529"/>
          <w:sz w:val="21"/>
          <w:szCs w:val="21"/>
        </w:rPr>
        <w:t>re able to make a plan that meets your goals and is aligned with your interests.</w:t>
      </w:r>
    </w:p>
    <w:p w14:paraId="3F6AB49C" w14:textId="4C803471" w:rsidR="004A161B" w:rsidRDefault="00946482" w:rsidP="004A161B">
      <w:pPr>
        <w:pStyle w:val="Heading6"/>
        <w:shd w:val="clear" w:color="auto" w:fill="FFFFFF"/>
        <w:spacing w:before="0"/>
        <w:rPr>
          <w:rFonts w:ascii="Vipnagorgialla Rg" w:hAnsi="Vipnagorgialla Rg"/>
          <w:caps/>
          <w:color w:val="212529"/>
          <w:sz w:val="30"/>
          <w:szCs w:val="30"/>
        </w:rPr>
      </w:pPr>
      <w:r>
        <w:rPr>
          <w:rFonts w:ascii="Vipnagorgialla Rg" w:hAnsi="Vipnagorgialla Rg"/>
          <w:b/>
          <w:bCs/>
          <w:color w:val="212529"/>
          <w:sz w:val="30"/>
          <w:szCs w:val="30"/>
        </w:rPr>
        <w:t>Unmatched turnaround time</w:t>
      </w:r>
    </w:p>
    <w:p w14:paraId="7B9FA0D5" w14:textId="77777777" w:rsidR="004A161B" w:rsidRDefault="004A161B" w:rsidP="004A161B">
      <w:pPr>
        <w:shd w:val="clear" w:color="auto" w:fill="FFFFFF"/>
        <w:rPr>
          <w:rFonts w:ascii="Cocogoose Pro Light" w:hAnsi="Cocogoose Pro Light"/>
          <w:color w:val="212529"/>
          <w:sz w:val="21"/>
          <w:szCs w:val="21"/>
        </w:rPr>
      </w:pPr>
      <w:proofErr w:type="spellStart"/>
      <w:r>
        <w:rPr>
          <w:rFonts w:ascii="Cocogoose Pro Light" w:hAnsi="Cocogoose Pro Light"/>
          <w:color w:val="212529"/>
          <w:sz w:val="21"/>
          <w:szCs w:val="21"/>
        </w:rPr>
        <w:t>NexByte</w:t>
      </w:r>
      <w:proofErr w:type="spellEnd"/>
      <w:r>
        <w:rPr>
          <w:rFonts w:ascii="Cocogoose Pro Light" w:hAnsi="Cocogoose Pro Light"/>
          <w:color w:val="212529"/>
          <w:sz w:val="21"/>
          <w:szCs w:val="21"/>
        </w:rPr>
        <w:t xml:space="preserve"> draws a firm and realistic projected timeline for all our clients. No matter how tricky or challenging the project, you can bet on us to finish it when required. Our team can whip up solutions for even the most difficult tasks in no time.</w:t>
      </w:r>
    </w:p>
    <w:p w14:paraId="35E9F541" w14:textId="77777777" w:rsidR="004A161B" w:rsidRDefault="004A161B" w:rsidP="004A161B">
      <w:pPr>
        <w:rPr>
          <w:rFonts w:ascii="Cocogoose Pro Light" w:hAnsi="Cocogoose Pro Light"/>
          <w:color w:val="212529"/>
          <w:sz w:val="21"/>
          <w:szCs w:val="21"/>
          <w:shd w:val="clear" w:color="auto" w:fill="FFFFFF"/>
        </w:rPr>
      </w:pPr>
    </w:p>
    <w:p w14:paraId="6B728B6A" w14:textId="77777777" w:rsidR="004A161B" w:rsidRDefault="004A161B" w:rsidP="004A161B">
      <w:pPr>
        <w:pStyle w:val="Heading1"/>
      </w:pPr>
      <w:r>
        <w:t xml:space="preserve">What Does </w:t>
      </w:r>
      <w:proofErr w:type="spellStart"/>
      <w:r>
        <w:t>NexByte</w:t>
      </w:r>
      <w:proofErr w:type="spellEnd"/>
      <w:r>
        <w:t xml:space="preserve"> Stand For?</w:t>
      </w:r>
    </w:p>
    <w:p w14:paraId="245B4251" w14:textId="77777777" w:rsidR="004A161B" w:rsidRPr="00343439" w:rsidRDefault="004A161B" w:rsidP="004A161B">
      <w:pPr>
        <w:pStyle w:val="Heading2"/>
        <w:rPr>
          <w:rFonts w:ascii="var(--thm-font)" w:hAnsi="var(--thm-font)"/>
          <w:sz w:val="24"/>
          <w:szCs w:val="24"/>
        </w:rPr>
      </w:pPr>
      <w:r>
        <w:t>Our Vision</w:t>
      </w:r>
    </w:p>
    <w:p w14:paraId="5C0BEAFA" w14:textId="739D204F" w:rsidR="004A161B" w:rsidRDefault="004A161B" w:rsidP="004A161B">
      <w:pPr>
        <w:rPr>
          <w:caps/>
        </w:rPr>
      </w:pPr>
      <w:r>
        <w:t xml:space="preserve">Our vision, from the beginning, has been to lead the </w:t>
      </w:r>
      <w:r w:rsidRPr="00343439">
        <w:t xml:space="preserve">digital marketing </w:t>
      </w:r>
      <w:r>
        <w:t>industry</w:t>
      </w:r>
      <w:r w:rsidRPr="00343439">
        <w:t xml:space="preserve"> </w:t>
      </w:r>
      <w:r>
        <w:t>in our country</w:t>
      </w:r>
      <w:r w:rsidRPr="00343439">
        <w:t>.</w:t>
      </w:r>
      <w:r>
        <w:t xml:space="preserve"> Or might we say the rest of the world, too?</w:t>
      </w:r>
      <w:r w:rsidRPr="00343439">
        <w:t xml:space="preserve"> </w:t>
      </w:r>
      <w:r>
        <w:t>No dream is too big, right? It is for this dream that we</w:t>
      </w:r>
      <w:r w:rsidR="00894C1A">
        <w:t>’</w:t>
      </w:r>
      <w:r>
        <w:t xml:space="preserve">ve been able to deliver excellent results and have gone above and beyond to cater to our clients. </w:t>
      </w:r>
      <w:proofErr w:type="spellStart"/>
      <w:r>
        <w:t>NexByte</w:t>
      </w:r>
      <w:r w:rsidR="00894C1A">
        <w:t>’</w:t>
      </w:r>
      <w:r>
        <w:t>s</w:t>
      </w:r>
      <w:proofErr w:type="spellEnd"/>
      <w:r>
        <w:t xml:space="preserve"> strongest motivator is the hope to substantially alter the digital world in Pakistan</w:t>
      </w:r>
      <w:r w:rsidRPr="00343439">
        <w:t xml:space="preserve">. </w:t>
      </w:r>
      <w:r>
        <w:t xml:space="preserve">We also </w:t>
      </w:r>
      <w:r w:rsidRPr="00343439">
        <w:t xml:space="preserve">envision a </w:t>
      </w:r>
      <w:r>
        <w:t xml:space="preserve">world free of unethical </w:t>
      </w:r>
      <w:r w:rsidRPr="00343439">
        <w:t>business practices</w:t>
      </w:r>
      <w:r>
        <w:t>, where employee</w:t>
      </w:r>
      <w:r w:rsidRPr="00343439">
        <w:t xml:space="preserve">s </w:t>
      </w:r>
      <w:r>
        <w:t xml:space="preserve">are made to feel valued so they can realize the vision we have conjured. </w:t>
      </w:r>
    </w:p>
    <w:p w14:paraId="50425295" w14:textId="77777777" w:rsidR="004A161B" w:rsidRPr="00343439" w:rsidRDefault="004A161B" w:rsidP="004A161B">
      <w:pPr>
        <w:pStyle w:val="Heading2"/>
        <w:rPr>
          <w:rFonts w:ascii="var(--thm-font)" w:hAnsi="var(--thm-font)"/>
          <w:sz w:val="24"/>
          <w:szCs w:val="24"/>
        </w:rPr>
      </w:pPr>
      <w:r>
        <w:t xml:space="preserve">Our </w:t>
      </w:r>
      <w:proofErr w:type="gramStart"/>
      <w:r>
        <w:t>History</w:t>
      </w:r>
      <w:proofErr w:type="gramEnd"/>
    </w:p>
    <w:p w14:paraId="77663237" w14:textId="71368ED0" w:rsidR="002E1A2C" w:rsidRDefault="004A161B" w:rsidP="004A161B">
      <w:r>
        <w:t xml:space="preserve">Back in the day, </w:t>
      </w:r>
      <w:proofErr w:type="spellStart"/>
      <w:r w:rsidRPr="00343439">
        <w:t>Nexbyte</w:t>
      </w:r>
      <w:proofErr w:type="spellEnd"/>
      <w:r w:rsidRPr="00343439">
        <w:t xml:space="preserve"> </w:t>
      </w:r>
      <w:r>
        <w:t xml:space="preserve">used to be just </w:t>
      </w:r>
      <w:r w:rsidRPr="00343439">
        <w:t xml:space="preserve">a </w:t>
      </w:r>
      <w:r>
        <w:t xml:space="preserve">tiny </w:t>
      </w:r>
      <w:r w:rsidRPr="00343439">
        <w:t>digital marketing firm</w:t>
      </w:r>
      <w:r>
        <w:t xml:space="preserve"> that serviced Pakistani businesses</w:t>
      </w:r>
      <w:r w:rsidRPr="00343439">
        <w:t>. Like every other company starting a venture from scratch, we</w:t>
      </w:r>
      <w:r w:rsidR="00894C1A">
        <w:t>’</w:t>
      </w:r>
      <w:r w:rsidRPr="00343439">
        <w:t xml:space="preserve">ve had our fair share of </w:t>
      </w:r>
      <w:r w:rsidRPr="00343439">
        <w:lastRenderedPageBreak/>
        <w:t>hardships.</w:t>
      </w:r>
      <w:r w:rsidR="002E1A2C">
        <w:t xml:space="preserve"> At first, we were just a bunch of tech heads running around trying to survive in the digital world</w:t>
      </w:r>
      <w:r w:rsidRPr="00343439">
        <w:t xml:space="preserve">. </w:t>
      </w:r>
      <w:r w:rsidR="002E1A2C">
        <w:t xml:space="preserve">Somewhere down the line, we came together and </w:t>
      </w:r>
      <w:r w:rsidRPr="00343439">
        <w:t xml:space="preserve">decided to </w:t>
      </w:r>
      <w:r w:rsidR="002E1A2C">
        <w:t xml:space="preserve">begin our journey as a </w:t>
      </w:r>
      <w:r w:rsidRPr="00343439">
        <w:t>tech-based agency that</w:t>
      </w:r>
      <w:r w:rsidR="002E1A2C">
        <w:t xml:space="preserve"> holds </w:t>
      </w:r>
      <w:r w:rsidRPr="00343439">
        <w:t>ethics, professionalism, and social responsibility</w:t>
      </w:r>
      <w:r w:rsidR="002E1A2C">
        <w:t xml:space="preserve"> as its core principles</w:t>
      </w:r>
      <w:r w:rsidRPr="00343439">
        <w:t xml:space="preserve">. </w:t>
      </w:r>
    </w:p>
    <w:p w14:paraId="1B670F33" w14:textId="2BBAE8EE" w:rsidR="004A161B" w:rsidRDefault="002E1A2C" w:rsidP="004A161B">
      <w:r>
        <w:t>It is through sheer determination, consistency, and hard work that we have managed to climb so high</w:t>
      </w:r>
      <w:r w:rsidR="004A161B" w:rsidRPr="00343439">
        <w:t xml:space="preserve">. </w:t>
      </w:r>
      <w:r>
        <w:t xml:space="preserve">Here we are now, standing as one of the </w:t>
      </w:r>
      <w:r w:rsidR="004A161B" w:rsidRPr="00343439">
        <w:t>largest web design agencies</w:t>
      </w:r>
      <w:r>
        <w:t xml:space="preserve">, head-to-head with all the big guns </w:t>
      </w:r>
      <w:r w:rsidR="004A161B" w:rsidRPr="00343439">
        <w:t xml:space="preserve">in the industry. </w:t>
      </w:r>
      <w:proofErr w:type="spellStart"/>
      <w:r w:rsidR="004A161B">
        <w:t>Nex</w:t>
      </w:r>
      <w:r w:rsidR="004A161B" w:rsidRPr="00343439">
        <w:t>byte</w:t>
      </w:r>
      <w:proofErr w:type="spellEnd"/>
      <w:r w:rsidR="004A161B" w:rsidRPr="00343439">
        <w:t xml:space="preserve"> </w:t>
      </w:r>
      <w:r>
        <w:t>believes in the power of hard wo</w:t>
      </w:r>
      <w:r w:rsidR="004A161B" w:rsidRPr="00343439">
        <w:t xml:space="preserve">rk and dedication </w:t>
      </w:r>
      <w:r>
        <w:t>to alchemize dreams into reality</w:t>
      </w:r>
      <w:r w:rsidR="004A161B" w:rsidRPr="00343439">
        <w:t>!</w:t>
      </w:r>
    </w:p>
    <w:p w14:paraId="5BBECEAC" w14:textId="77777777" w:rsidR="004A161B" w:rsidRPr="00343439" w:rsidRDefault="004A161B" w:rsidP="004A161B">
      <w:pPr>
        <w:pStyle w:val="Heading2"/>
        <w:rPr>
          <w:rFonts w:ascii="var(--thm-font)" w:hAnsi="var(--thm-font)"/>
        </w:rPr>
      </w:pPr>
      <w:r>
        <w:t>Our Mission</w:t>
      </w:r>
    </w:p>
    <w:p w14:paraId="420B90B3" w14:textId="5C8561AE" w:rsidR="004A161B" w:rsidRDefault="004A161B" w:rsidP="004A161B">
      <w:proofErr w:type="spellStart"/>
      <w:r>
        <w:t>NexByte</w:t>
      </w:r>
      <w:r w:rsidR="00894C1A">
        <w:t>’</w:t>
      </w:r>
      <w:r>
        <w:t>s</w:t>
      </w:r>
      <w:proofErr w:type="spellEnd"/>
      <w:r>
        <w:t xml:space="preserve"> recent mission has been to assist upcoming companies find their footing in the digital landscape. We strive to break all barriers in reaching absolute perfection that benefits not only us but millions of businesses worldwide. And finally, part of our core mission </w:t>
      </w:r>
      <w:r w:rsidRPr="002B6C1F">
        <w:t>is</w:t>
      </w:r>
      <w:r>
        <w:t xml:space="preserve"> to change the general perception of IT and the digital world in Pakistan.</w:t>
      </w:r>
    </w:p>
    <w:p w14:paraId="50BAF24D" w14:textId="77777777" w:rsidR="004A161B" w:rsidRDefault="004A161B" w:rsidP="004A161B">
      <w:pPr>
        <w:rPr>
          <w:rFonts w:ascii="Cocogoose Pro Light" w:hAnsi="Cocogoose Pro Light"/>
          <w:color w:val="212529"/>
          <w:sz w:val="21"/>
          <w:szCs w:val="21"/>
          <w:shd w:val="clear" w:color="auto" w:fill="FFFFFF"/>
        </w:rPr>
      </w:pPr>
      <w:r>
        <w:t>We look forward to the day that the youth of the country is excited about the IT industry and all it has to offer.</w:t>
      </w:r>
    </w:p>
    <w:p w14:paraId="2EEE548E" w14:textId="55CDF1CC" w:rsidR="004A161B" w:rsidRPr="00F102E6" w:rsidRDefault="004A161B" w:rsidP="004A161B">
      <w:pPr>
        <w:rPr>
          <w:lang w:eastAsia="en-GB"/>
        </w:rPr>
      </w:pPr>
      <w:r>
        <w:rPr>
          <w:lang w:eastAsia="en-GB"/>
        </w:rPr>
        <w:t xml:space="preserve">Thriving right in the hustle and bustle of the </w:t>
      </w:r>
      <w:r w:rsidRPr="00F102E6">
        <w:rPr>
          <w:lang w:eastAsia="en-GB"/>
        </w:rPr>
        <w:t xml:space="preserve">city of </w:t>
      </w:r>
      <w:r>
        <w:rPr>
          <w:lang w:eastAsia="en-GB"/>
        </w:rPr>
        <w:t>lights, Karachi</w:t>
      </w:r>
      <w:r w:rsidRPr="00F102E6">
        <w:rPr>
          <w:lang w:eastAsia="en-GB"/>
        </w:rPr>
        <w:t xml:space="preserve">, </w:t>
      </w:r>
      <w:proofErr w:type="spellStart"/>
      <w:r w:rsidRPr="00F102E6">
        <w:rPr>
          <w:lang w:eastAsia="en-GB"/>
        </w:rPr>
        <w:t>NexByte</w:t>
      </w:r>
      <w:proofErr w:type="spellEnd"/>
      <w:r w:rsidRPr="00F102E6">
        <w:rPr>
          <w:lang w:eastAsia="en-GB"/>
        </w:rPr>
        <w:t xml:space="preserve"> is an IT company that values creativity</w:t>
      </w:r>
      <w:r>
        <w:rPr>
          <w:lang w:eastAsia="en-GB"/>
        </w:rPr>
        <w:t>, ethics, and professionalism above all else.</w:t>
      </w:r>
      <w:r w:rsidRPr="00F102E6">
        <w:rPr>
          <w:lang w:eastAsia="en-GB"/>
        </w:rPr>
        <w:t xml:space="preserve"> </w:t>
      </w:r>
      <w:r>
        <w:rPr>
          <w:lang w:eastAsia="en-GB"/>
        </w:rPr>
        <w:t xml:space="preserve">Our work is focused on helping new businesses take off with </w:t>
      </w:r>
      <w:r w:rsidRPr="00F102E6">
        <w:rPr>
          <w:lang w:eastAsia="en-GB"/>
        </w:rPr>
        <w:t>digital marketing and web design</w:t>
      </w:r>
      <w:r>
        <w:rPr>
          <w:lang w:eastAsia="en-GB"/>
        </w:rPr>
        <w:t xml:space="preserve"> solutions or</w:t>
      </w:r>
      <w:r w:rsidRPr="00F102E6">
        <w:rPr>
          <w:lang w:eastAsia="en-GB"/>
        </w:rPr>
        <w:t xml:space="preserve"> </w:t>
      </w:r>
      <w:r>
        <w:rPr>
          <w:lang w:eastAsia="en-GB"/>
        </w:rPr>
        <w:t>helping existing businesses build a proud online presence</w:t>
      </w:r>
      <w:r w:rsidRPr="00F102E6">
        <w:rPr>
          <w:lang w:eastAsia="en-GB"/>
        </w:rPr>
        <w:t xml:space="preserve">. </w:t>
      </w:r>
      <w:r>
        <w:rPr>
          <w:lang w:eastAsia="en-GB"/>
        </w:rPr>
        <w:t>Though we</w:t>
      </w:r>
      <w:r w:rsidR="00894C1A">
        <w:rPr>
          <w:lang w:eastAsia="en-GB"/>
        </w:rPr>
        <w:t>’</w:t>
      </w:r>
      <w:r>
        <w:rPr>
          <w:lang w:eastAsia="en-GB"/>
        </w:rPr>
        <w:t>d love to take all the credit for our success, this wasn</w:t>
      </w:r>
      <w:r w:rsidR="00894C1A">
        <w:rPr>
          <w:lang w:eastAsia="en-GB"/>
        </w:rPr>
        <w:t>’</w:t>
      </w:r>
      <w:r>
        <w:rPr>
          <w:lang w:eastAsia="en-GB"/>
        </w:rPr>
        <w:t>t possible without the support from some of the best experts in the IT industry</w:t>
      </w:r>
      <w:r w:rsidRPr="00F102E6">
        <w:rPr>
          <w:lang w:eastAsia="en-GB"/>
        </w:rPr>
        <w:t>.</w:t>
      </w:r>
      <w:r>
        <w:rPr>
          <w:lang w:eastAsia="en-GB"/>
        </w:rPr>
        <w:t xml:space="preserve"> Below is a list of some of the </w:t>
      </w:r>
      <w:r w:rsidRPr="00F102E6">
        <w:rPr>
          <w:rFonts w:ascii="Segoe UI" w:hAnsi="Segoe UI" w:cs="Segoe UI"/>
          <w:lang w:eastAsia="en-GB"/>
        </w:rPr>
        <w:t>360</w:t>
      </w:r>
      <w:r w:rsidRPr="00F102E6">
        <w:rPr>
          <w:lang w:eastAsia="en-GB"/>
        </w:rPr>
        <w:t xml:space="preserve">-digital services we </w:t>
      </w:r>
      <w:r>
        <w:rPr>
          <w:lang w:eastAsia="en-GB"/>
        </w:rPr>
        <w:t>take great pride in providing</w:t>
      </w:r>
      <w:r w:rsidRPr="00F102E6">
        <w:rPr>
          <w:lang w:eastAsia="en-GB"/>
        </w:rPr>
        <w:t>:</w:t>
      </w:r>
    </w:p>
    <w:p w14:paraId="082EAA99"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45E7C0FF" wp14:editId="66E3CE27">
                <wp:extent cx="143510" cy="14351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67BEC8" id="Rectangle 6"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jjD2Uu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sidRPr="002B6C1F">
        <w:rPr>
          <w:rFonts w:ascii="Cocogoose Pro Light" w:eastAsia="Times New Roman" w:hAnsi="Cocogoose Pro Light" w:cs="Times New Roman"/>
          <w:color w:val="212529"/>
          <w:sz w:val="21"/>
          <w:szCs w:val="21"/>
          <w:lang w:eastAsia="en-GB"/>
        </w:rPr>
        <w:t> </w:t>
      </w:r>
      <w:r w:rsidRPr="002B6C1F">
        <w:rPr>
          <w:lang w:eastAsia="en-GB"/>
        </w:rPr>
        <w:t>Web development and Designing</w:t>
      </w:r>
    </w:p>
    <w:p w14:paraId="01536F5A"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4C688E00" wp14:editId="621C7C0D">
                <wp:extent cx="143510" cy="143510"/>
                <wp:effectExtent l="0" t="0" r="0" b="0"/>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053789" id="Rectangle 5"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oYzONO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sidRPr="002B6C1F">
        <w:rPr>
          <w:lang w:eastAsia="en-GB"/>
        </w:rPr>
        <w:t> SEO and content writing</w:t>
      </w:r>
    </w:p>
    <w:p w14:paraId="78E372E9"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79CFE7B2" wp14:editId="37F883DD">
                <wp:extent cx="143510" cy="14351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FEA52F" id="Rectangle 4"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e+UJoO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sidRPr="002B6C1F">
        <w:rPr>
          <w:lang w:eastAsia="en-GB"/>
        </w:rPr>
        <w:t> Social Media and Optimization</w:t>
      </w:r>
    </w:p>
    <w:p w14:paraId="48BC3CB9"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53E773D9" wp14:editId="71543F5E">
                <wp:extent cx="143510" cy="14351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424664" id="Rectangle 3"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S/+O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sidRPr="002B6C1F">
        <w:rPr>
          <w:lang w:eastAsia="en-GB"/>
        </w:rPr>
        <w:t> E-commerce Website Development (B2B and B2C)</w:t>
      </w:r>
    </w:p>
    <w:p w14:paraId="78724FC2"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480FFCCC" wp14:editId="2861FD7F">
                <wp:extent cx="143510" cy="14351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1B7FAB" id="Rectangle 2"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" filled="f" stroked="f">
                <o:lock v:ext="edit" aspectratio="t"/>
                <w10:anchorlock/>
              </v:rect>
            </w:pict>
          </mc:Fallback>
        </mc:AlternateContent>
      </w:r>
      <w:r w:rsidRPr="002B6C1F">
        <w:rPr>
          <w:lang w:eastAsia="en-GB"/>
        </w:rPr>
        <w:t> Graphics designing and animation</w:t>
      </w:r>
    </w:p>
    <w:p w14:paraId="546ABB6A" w14:textId="77777777" w:rsidR="004A161B" w:rsidRPr="002B6C1F" w:rsidRDefault="004A161B" w:rsidP="004A161B">
      <w:pPr>
        <w:pStyle w:val="ListParagraph"/>
        <w:numPr>
          <w:ilvl w:val="0"/>
          <w:numId w:val="3"/>
        </w:numPr>
        <w:shd w:val="clear" w:color="auto" w:fill="FFFFFF"/>
        <w:spacing w:before="100" w:beforeAutospacing="1" w:after="180" w:line="510" w:lineRule="atLeast"/>
        <w:rPr>
          <w:lang w:eastAsia="en-GB"/>
        </w:rPr>
      </w:pPr>
      <w:r w:rsidRPr="00F102E6">
        <w:rPr>
          <w:noProof/>
          <w:lang w:eastAsia="en-GB"/>
        </w:rPr>
        <mc:AlternateContent>
          <mc:Choice Requires="wps">
            <w:drawing>
              <wp:inline distT="0" distB="0" distL="0" distR="0" wp14:anchorId="5246AD61" wp14:editId="7C763D93">
                <wp:extent cx="143510" cy="14351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5F719C" id="Rectangle 1"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" filled="f" stroked="f">
                <o:lock v:ext="edit" aspectratio="t"/>
                <w10:anchorlock/>
              </v:rect>
            </w:pict>
          </mc:Fallback>
        </mc:AlternateContent>
      </w:r>
      <w:r w:rsidRPr="002B6C1F">
        <w:rPr>
          <w:lang w:eastAsia="en-GB"/>
        </w:rPr>
        <w:t> UI/UX Designing</w:t>
      </w:r>
    </w:p>
    <w:p w14:paraId="1DA4A7C1" w14:textId="77777777" w:rsidR="004A161B" w:rsidRPr="002B6C1F" w:rsidRDefault="004A161B" w:rsidP="004A161B">
      <w:pPr>
        <w:rPr>
          <w:rFonts w:ascii="Cocogoose Pro Light" w:hAnsi="Cocogoose Pro Light"/>
          <w:b/>
          <w:bCs/>
          <w:color w:val="212529"/>
          <w:sz w:val="21"/>
          <w:szCs w:val="21"/>
          <w:shd w:val="clear" w:color="auto" w:fill="FFFFFF"/>
        </w:rPr>
      </w:pPr>
      <w:r w:rsidRPr="002B6C1F">
        <w:rPr>
          <w:rFonts w:ascii="Cocogoose Pro Light" w:hAnsi="Cocogoose Pro Light"/>
          <w:b/>
          <w:bCs/>
          <w:color w:val="212529"/>
          <w:sz w:val="21"/>
          <w:szCs w:val="21"/>
          <w:shd w:val="clear" w:color="auto" w:fill="FFFFFF"/>
        </w:rPr>
        <w:t>Modern Design</w:t>
      </w:r>
    </w:p>
    <w:p w14:paraId="50C44D36" w14:textId="272A34EA" w:rsidR="004A161B" w:rsidRPr="000A442A" w:rsidRDefault="004A161B" w:rsidP="004A161B">
      <w:pPr>
        <w:rPr>
          <w:rFonts w:ascii="Cocogoose Pro Light" w:hAnsi="Cocogoose Pro Light"/>
          <w:color w:val="212529"/>
          <w:sz w:val="21"/>
          <w:szCs w:val="21"/>
          <w:shd w:val="clear" w:color="auto" w:fill="FFFFFF"/>
        </w:rPr>
      </w:pPr>
      <w:r w:rsidRPr="000A442A">
        <w:rPr>
          <w:rFonts w:ascii="Cocogoose Pro Light" w:hAnsi="Cocogoose Pro Light"/>
          <w:color w:val="212529"/>
          <w:sz w:val="21"/>
          <w:szCs w:val="21"/>
          <w:shd w:val="clear" w:color="auto" w:fill="FFFFFF"/>
        </w:rPr>
        <w:t xml:space="preserve">At </w:t>
      </w:r>
      <w:proofErr w:type="spellStart"/>
      <w:r w:rsidRPr="000A442A">
        <w:rPr>
          <w:rFonts w:ascii="Cocogoose Pro Light" w:hAnsi="Cocogoose Pro Light"/>
          <w:color w:val="212529"/>
          <w:sz w:val="21"/>
          <w:szCs w:val="21"/>
          <w:shd w:val="clear" w:color="auto" w:fill="FFFFFF"/>
        </w:rPr>
        <w:t>NexByte</w:t>
      </w:r>
      <w:proofErr w:type="spellEnd"/>
      <w:r w:rsidRPr="000A442A">
        <w:rPr>
          <w:rFonts w:ascii="Cocogoose Pro Light" w:hAnsi="Cocogoose Pro Light"/>
          <w:color w:val="212529"/>
          <w:sz w:val="21"/>
          <w:szCs w:val="21"/>
          <w:shd w:val="clear" w:color="auto" w:fill="FFFFFF"/>
        </w:rPr>
        <w:t>, we prioritize sleek, user-friendly, and innovative design. Our modern approach ensures that every website we create is visually appealing, functional, and optimized for all devices, delivering an exceptional user experience that stands out in today</w:t>
      </w:r>
      <w:r w:rsidR="00894C1A">
        <w:rPr>
          <w:rFonts w:ascii="Cocogoose Pro Light" w:hAnsi="Cocogoose Pro Light" w:hint="eastAsia"/>
          <w:color w:val="212529"/>
          <w:sz w:val="21"/>
          <w:szCs w:val="21"/>
          <w:shd w:val="clear" w:color="auto" w:fill="FFFFFF"/>
        </w:rPr>
        <w:t>’</w:t>
      </w:r>
      <w:r w:rsidRPr="000A442A">
        <w:rPr>
          <w:rFonts w:ascii="Cocogoose Pro Light" w:hAnsi="Cocogoose Pro Light"/>
          <w:color w:val="212529"/>
          <w:sz w:val="21"/>
          <w:szCs w:val="21"/>
          <w:shd w:val="clear" w:color="auto" w:fill="FFFFFF"/>
        </w:rPr>
        <w:t>s digital landscape.</w:t>
      </w:r>
    </w:p>
    <w:p w14:paraId="15D2F001" w14:textId="77777777" w:rsidR="004A161B" w:rsidRPr="002B6C1F" w:rsidRDefault="004A161B" w:rsidP="004A161B">
      <w:pPr>
        <w:rPr>
          <w:rFonts w:ascii="Cocogoose Pro Light" w:hAnsi="Cocogoose Pro Light"/>
          <w:b/>
          <w:bCs/>
          <w:color w:val="212529"/>
          <w:sz w:val="21"/>
          <w:szCs w:val="21"/>
          <w:shd w:val="clear" w:color="auto" w:fill="FFFFFF"/>
        </w:rPr>
      </w:pPr>
      <w:r w:rsidRPr="002B6C1F">
        <w:rPr>
          <w:rFonts w:ascii="Cocogoose Pro Light" w:hAnsi="Cocogoose Pro Light"/>
          <w:b/>
          <w:bCs/>
          <w:color w:val="212529"/>
          <w:sz w:val="21"/>
          <w:szCs w:val="21"/>
          <w:shd w:val="clear" w:color="auto" w:fill="FFFFFF"/>
        </w:rPr>
        <w:t>Marketing Strategy</w:t>
      </w:r>
    </w:p>
    <w:p w14:paraId="584E129B" w14:textId="48492103" w:rsidR="004A161B" w:rsidRPr="002B6C1F" w:rsidRDefault="004A161B" w:rsidP="004A161B">
      <w:pPr>
        <w:rPr>
          <w:rFonts w:ascii="Cocogoose Pro Light" w:hAnsi="Cocogoose Pro Light"/>
          <w:color w:val="212529"/>
          <w:sz w:val="21"/>
          <w:szCs w:val="21"/>
          <w:shd w:val="clear" w:color="auto" w:fill="FFFFFF"/>
        </w:rPr>
      </w:pPr>
      <w:r w:rsidRPr="000A442A">
        <w:rPr>
          <w:rFonts w:ascii="Cocogoose Pro Light" w:hAnsi="Cocogoose Pro Light"/>
          <w:color w:val="212529"/>
          <w:sz w:val="21"/>
          <w:szCs w:val="21"/>
          <w:shd w:val="clear" w:color="auto" w:fill="FFFFFF"/>
        </w:rPr>
        <w:t>Our data-driven marketing strategies are designed to amplify your brand</w:t>
      </w:r>
      <w:r w:rsidR="00894C1A">
        <w:rPr>
          <w:rFonts w:ascii="Cocogoose Pro Light" w:hAnsi="Cocogoose Pro Light" w:hint="eastAsia"/>
          <w:color w:val="212529"/>
          <w:sz w:val="21"/>
          <w:szCs w:val="21"/>
          <w:shd w:val="clear" w:color="auto" w:fill="FFFFFF"/>
        </w:rPr>
        <w:t>’</w:t>
      </w:r>
      <w:r w:rsidRPr="000A442A">
        <w:rPr>
          <w:rFonts w:ascii="Cocogoose Pro Light" w:hAnsi="Cocogoose Pro Light"/>
          <w:color w:val="212529"/>
          <w:sz w:val="21"/>
          <w:szCs w:val="21"/>
          <w:shd w:val="clear" w:color="auto" w:fill="FFFFFF"/>
        </w:rPr>
        <w:t>s reach. By leveraging advanced tools and insights, we craft personalized campaigns that maximize engagement, drive traffic, and convert leads, ensuring sustainable growth for your business in an ever-evolving market.</w:t>
      </w:r>
    </w:p>
    <w:p w14:paraId="462C9FA5" w14:textId="77777777" w:rsidR="004A161B" w:rsidRPr="002B6C1F" w:rsidRDefault="004A161B" w:rsidP="004A161B">
      <w:pPr>
        <w:rPr>
          <w:rFonts w:ascii="Cocogoose Pro Light" w:hAnsi="Cocogoose Pro Light"/>
          <w:b/>
          <w:bCs/>
          <w:color w:val="212529"/>
          <w:sz w:val="21"/>
          <w:szCs w:val="21"/>
          <w:shd w:val="clear" w:color="auto" w:fill="FFFFFF"/>
        </w:rPr>
      </w:pPr>
      <w:r w:rsidRPr="002B6C1F">
        <w:rPr>
          <w:rFonts w:ascii="Cocogoose Pro Light" w:hAnsi="Cocogoose Pro Light"/>
          <w:b/>
          <w:bCs/>
          <w:color w:val="212529"/>
          <w:sz w:val="21"/>
          <w:szCs w:val="21"/>
          <w:shd w:val="clear" w:color="auto" w:fill="FFFFFF"/>
        </w:rPr>
        <w:t>Digital Products</w:t>
      </w:r>
    </w:p>
    <w:p w14:paraId="38F566E4" w14:textId="77777777" w:rsidR="004A161B" w:rsidRDefault="004A161B" w:rsidP="004A161B">
      <w:pPr>
        <w:rPr>
          <w:rFonts w:ascii="Cocogoose Pro Light" w:hAnsi="Cocogoose Pro Light"/>
          <w:color w:val="212529"/>
          <w:sz w:val="21"/>
          <w:szCs w:val="21"/>
          <w:shd w:val="clear" w:color="auto" w:fill="FFFFFF"/>
        </w:rPr>
      </w:pPr>
      <w:proofErr w:type="spellStart"/>
      <w:r w:rsidRPr="000A442A">
        <w:rPr>
          <w:rFonts w:ascii="Cocogoose Pro Light" w:hAnsi="Cocogoose Pro Light"/>
          <w:color w:val="212529"/>
          <w:sz w:val="21"/>
          <w:szCs w:val="21"/>
          <w:shd w:val="clear" w:color="auto" w:fill="FFFFFF"/>
        </w:rPr>
        <w:lastRenderedPageBreak/>
        <w:t>NexByte</w:t>
      </w:r>
      <w:proofErr w:type="spellEnd"/>
      <w:r w:rsidRPr="000A442A">
        <w:rPr>
          <w:rFonts w:ascii="Cocogoose Pro Light" w:hAnsi="Cocogoose Pro Light"/>
          <w:color w:val="212529"/>
          <w:sz w:val="21"/>
          <w:szCs w:val="21"/>
          <w:shd w:val="clear" w:color="auto" w:fill="FFFFFF"/>
        </w:rPr>
        <w:t xml:space="preserve"> offers cutting-edge digital products designed to streamline your business processes. From custom software solutions to mobile applications, our innovative products enhance productivity, improve user interaction, and create lasting value for both clients and end-users.</w:t>
      </w:r>
    </w:p>
    <w:p w14:paraId="39790C86" w14:textId="77777777" w:rsidR="004A161B" w:rsidRPr="002B6C1F" w:rsidRDefault="004A161B" w:rsidP="004A161B">
      <w:pPr>
        <w:pStyle w:val="Heading1"/>
        <w:rPr>
          <w:u w:val="single"/>
        </w:rPr>
      </w:pPr>
      <w:r w:rsidRPr="002B6C1F">
        <w:rPr>
          <w:u w:val="single"/>
        </w:rPr>
        <w:t>Home</w:t>
      </w:r>
    </w:p>
    <w:p w14:paraId="73E24665" w14:textId="77777777" w:rsidR="004A161B" w:rsidRPr="00620B9F" w:rsidRDefault="004A161B" w:rsidP="004A161B">
      <w:pPr>
        <w:rPr>
          <w:rFonts w:ascii="Cocogoose Pro Lights" w:hAnsi="Cocogoose Pro Lights"/>
          <w:b/>
          <w:bCs/>
        </w:rPr>
      </w:pPr>
      <w:r>
        <w:rPr>
          <w:rFonts w:ascii="Cocogoose Pro Lights" w:hAnsi="Cocogoose Pro Lights"/>
          <w:b/>
          <w:bCs/>
          <w:sz w:val="26"/>
          <w:szCs w:val="28"/>
        </w:rPr>
        <w:t>Creating A Better World, One D</w:t>
      </w:r>
      <w:r w:rsidRPr="00620B9F">
        <w:rPr>
          <w:rFonts w:ascii="Cocogoose Pro Lights" w:hAnsi="Cocogoose Pro Lights"/>
          <w:b/>
          <w:bCs/>
          <w:sz w:val="26"/>
          <w:szCs w:val="28"/>
        </w:rPr>
        <w:t xml:space="preserve">igital </w:t>
      </w:r>
      <w:r>
        <w:rPr>
          <w:rFonts w:ascii="Cocogoose Pro Lights" w:hAnsi="Cocogoose Pro Lights"/>
          <w:b/>
          <w:bCs/>
          <w:sz w:val="26"/>
          <w:szCs w:val="28"/>
        </w:rPr>
        <w:t>E</w:t>
      </w:r>
      <w:r w:rsidRPr="00620B9F">
        <w:rPr>
          <w:rFonts w:ascii="Cocogoose Pro Lights" w:hAnsi="Cocogoose Pro Lights"/>
          <w:b/>
          <w:bCs/>
          <w:sz w:val="26"/>
          <w:szCs w:val="28"/>
        </w:rPr>
        <w:t>xperience</w:t>
      </w:r>
      <w:r>
        <w:rPr>
          <w:rFonts w:ascii="Cocogoose Pro Lights" w:hAnsi="Cocogoose Pro Lights"/>
          <w:b/>
          <w:bCs/>
          <w:sz w:val="26"/>
          <w:szCs w:val="28"/>
        </w:rPr>
        <w:t xml:space="preserve"> </w:t>
      </w:r>
      <w:proofErr w:type="gramStart"/>
      <w:r>
        <w:rPr>
          <w:rFonts w:ascii="Cocogoose Pro Lights" w:hAnsi="Cocogoose Pro Lights"/>
          <w:b/>
          <w:bCs/>
          <w:sz w:val="26"/>
          <w:szCs w:val="28"/>
        </w:rPr>
        <w:t>At</w:t>
      </w:r>
      <w:proofErr w:type="gramEnd"/>
      <w:r>
        <w:rPr>
          <w:rFonts w:ascii="Cocogoose Pro Lights" w:hAnsi="Cocogoose Pro Lights"/>
          <w:b/>
          <w:bCs/>
          <w:sz w:val="26"/>
          <w:szCs w:val="28"/>
        </w:rPr>
        <w:t xml:space="preserve"> A Time</w:t>
      </w:r>
    </w:p>
    <w:p w14:paraId="4AB3891A" w14:textId="77777777" w:rsidR="004A161B" w:rsidRPr="00620B9F" w:rsidRDefault="004A161B" w:rsidP="004A161B">
      <w:pPr>
        <w:rPr>
          <w:rFonts w:ascii="Cocogoose Pro Lights" w:hAnsi="Cocogoose Pro Lights"/>
        </w:rPr>
      </w:pPr>
      <w:r>
        <w:rPr>
          <w:rFonts w:ascii="Cocogoose Pro Lights" w:hAnsi="Cocogoose Pro Lights"/>
        </w:rPr>
        <w:t xml:space="preserve">We at </w:t>
      </w:r>
      <w:proofErr w:type="spellStart"/>
      <w:r>
        <w:rPr>
          <w:rFonts w:ascii="Cocogoose Pro Lights" w:hAnsi="Cocogoose Pro Lights"/>
        </w:rPr>
        <w:t>NexByte</w:t>
      </w:r>
      <w:proofErr w:type="spellEnd"/>
      <w:r>
        <w:rPr>
          <w:rFonts w:ascii="Cocogoose Pro Lights" w:hAnsi="Cocogoose Pro Lights"/>
        </w:rPr>
        <w:t xml:space="preserve"> are committed to redefining the business landscape and enhancing the consumer experience</w:t>
      </w:r>
      <w:r w:rsidRPr="00620B9F">
        <w:rPr>
          <w:rFonts w:ascii="Cocogoose Pro Lights" w:hAnsi="Cocogoose Pro Lights"/>
        </w:rPr>
        <w:t xml:space="preserve">. </w:t>
      </w:r>
      <w:r>
        <w:rPr>
          <w:rFonts w:ascii="Cocogoose Pro Lights" w:hAnsi="Cocogoose Pro Lights"/>
        </w:rPr>
        <w:t>We are transforming the dream of businesses being a data, creativity, and technology-driven experience into a reality</w:t>
      </w:r>
      <w:r w:rsidRPr="00620B9F">
        <w:rPr>
          <w:rFonts w:ascii="Cocogoose Pro Lights" w:hAnsi="Cocogoose Pro Lights"/>
        </w:rPr>
        <w:t>.</w:t>
      </w:r>
      <w:r>
        <w:rPr>
          <w:rFonts w:ascii="Cocogoose Pro Lights" w:hAnsi="Cocogoose Pro Lights"/>
        </w:rPr>
        <w:t xml:space="preserve"> </w:t>
      </w:r>
    </w:p>
    <w:p w14:paraId="649F8063" w14:textId="77777777" w:rsidR="004A161B" w:rsidRDefault="004A161B" w:rsidP="004A161B">
      <w:pPr>
        <w:rPr>
          <w:rFonts w:ascii="Cocogoose Pro Lights" w:hAnsi="Cocogoose Pro Lights"/>
        </w:rPr>
      </w:pPr>
    </w:p>
    <w:p w14:paraId="560D3CEA" w14:textId="77777777" w:rsidR="004A161B" w:rsidRDefault="0029098C" w:rsidP="004A161B">
      <w:pPr>
        <w:pStyle w:val="Heading2"/>
        <w:rPr>
          <w:rFonts w:ascii="Vipnagorgialla Rg" w:hAnsi="Vipnagorgialla Rg"/>
          <w:color w:val="212529"/>
          <w:sz w:val="54"/>
          <w:szCs w:val="54"/>
        </w:rPr>
      </w:pPr>
      <w:hyperlink r:id="rId5" w:history="1">
        <w:r w:rsidR="004A161B">
          <w:rPr>
            <w:rStyle w:val="Hyperlink"/>
            <w:rFonts w:ascii="Vipnagorgialla Rg" w:hAnsi="Vipnagorgialla Rg"/>
            <w:color w:val="FFFFFF"/>
          </w:rPr>
          <w:t xml:space="preserve">Read </w:t>
        </w:r>
        <w:proofErr w:type="spellStart"/>
        <w:r w:rsidR="004A161B">
          <w:rPr>
            <w:rStyle w:val="Hyperlink"/>
            <w:rFonts w:ascii="Vipnagorgialla Rg" w:hAnsi="Vipnagorgialla Rg"/>
            <w:color w:val="FFFFFF"/>
          </w:rPr>
          <w:t>More</w:t>
        </w:r>
      </w:hyperlink>
      <w:r w:rsidR="004A161B">
        <w:rPr>
          <w:rStyle w:val="animateanimated"/>
          <w:rFonts w:ascii="Vipnagorgialla Rg" w:hAnsi="Vipnagorgialla Rg"/>
          <w:b/>
          <w:bCs/>
          <w:color w:val="212529"/>
          <w:sz w:val="54"/>
          <w:szCs w:val="54"/>
        </w:rPr>
        <w:t>Our</w:t>
      </w:r>
      <w:proofErr w:type="spellEnd"/>
      <w:r w:rsidR="004A161B">
        <w:rPr>
          <w:rStyle w:val="animateanimated"/>
          <w:rFonts w:ascii="Vipnagorgialla Rg" w:hAnsi="Vipnagorgialla Rg"/>
          <w:b/>
          <w:bCs/>
          <w:color w:val="212529"/>
          <w:sz w:val="54"/>
          <w:szCs w:val="54"/>
        </w:rPr>
        <w:t xml:space="preserve"> Legacy</w:t>
      </w:r>
    </w:p>
    <w:p w14:paraId="54E6CCE0" w14:textId="77777777" w:rsidR="004A161B" w:rsidRPr="002B6C1F" w:rsidRDefault="004A161B" w:rsidP="004A161B">
      <w:pPr>
        <w:pStyle w:val="NoSpacing"/>
        <w:rPr>
          <w:b/>
          <w:bCs/>
          <w:sz w:val="28"/>
          <w:szCs w:val="28"/>
          <w:u w:val="single"/>
        </w:rPr>
      </w:pPr>
      <w:r w:rsidRPr="002B6C1F">
        <w:rPr>
          <w:b/>
          <w:bCs/>
          <w:sz w:val="28"/>
          <w:szCs w:val="28"/>
          <w:u w:val="single"/>
        </w:rPr>
        <w:t>Tapping into the hidden potential</w:t>
      </w:r>
    </w:p>
    <w:p w14:paraId="354E8E7C" w14:textId="43CA9B84" w:rsidR="004A161B" w:rsidRDefault="004A161B" w:rsidP="004A161B">
      <w:pPr>
        <w:rPr>
          <w:rFonts w:ascii="Cocogoose Pro Light" w:hAnsi="Cocogoose Pro Light"/>
          <w:color w:val="000000"/>
          <w:sz w:val="21"/>
          <w:szCs w:val="21"/>
        </w:rPr>
      </w:pPr>
      <w:r>
        <w:rPr>
          <w:rFonts w:ascii="Cocogoose Pro Light" w:hAnsi="Cocogoose Pro Light"/>
          <w:color w:val="000000"/>
          <w:sz w:val="21"/>
          <w:szCs w:val="21"/>
        </w:rPr>
        <w:t>Limitless passion, ground-breaking innovation, and boundless creativity allow us to create market-leading digital opportunities that continue to power our partner</w:t>
      </w:r>
      <w:r w:rsidR="00894C1A">
        <w:rPr>
          <w:rFonts w:ascii="Cocogoose Pro Light" w:hAnsi="Cocogoose Pro Light" w:hint="eastAsia"/>
          <w:color w:val="000000"/>
          <w:sz w:val="21"/>
          <w:szCs w:val="21"/>
        </w:rPr>
        <w:t>’</w:t>
      </w:r>
      <w:r>
        <w:rPr>
          <w:rFonts w:ascii="Cocogoose Pro Light" w:hAnsi="Cocogoose Pro Light"/>
          <w:color w:val="000000"/>
          <w:sz w:val="21"/>
          <w:szCs w:val="21"/>
        </w:rPr>
        <w:t>s success.</w:t>
      </w:r>
    </w:p>
    <w:p w14:paraId="21BCEE1C" w14:textId="77777777" w:rsidR="004A161B" w:rsidRPr="002B6C1F" w:rsidRDefault="004A161B" w:rsidP="004A161B">
      <w:pPr>
        <w:pStyle w:val="ListParagraph"/>
        <w:numPr>
          <w:ilvl w:val="0"/>
          <w:numId w:val="2"/>
        </w:numPr>
        <w:rPr>
          <w:rFonts w:ascii="Cocogoose Pro Light" w:hAnsi="Cocogoose Pro Light"/>
          <w:color w:val="000000"/>
          <w:sz w:val="21"/>
          <w:szCs w:val="21"/>
        </w:rPr>
      </w:pPr>
      <w:r w:rsidRPr="002B6C1F">
        <w:rPr>
          <w:rFonts w:ascii="Cocogoose Pro Light" w:hAnsi="Cocogoose Pro Light"/>
          <w:color w:val="000000"/>
          <w:sz w:val="21"/>
          <w:szCs w:val="21"/>
        </w:rPr>
        <w:t>Website development</w:t>
      </w:r>
    </w:p>
    <w:p w14:paraId="68077173" w14:textId="77777777" w:rsidR="004A161B" w:rsidRPr="002B6C1F" w:rsidRDefault="004A161B" w:rsidP="004A161B">
      <w:pPr>
        <w:pStyle w:val="ListParagraph"/>
        <w:numPr>
          <w:ilvl w:val="0"/>
          <w:numId w:val="2"/>
        </w:numPr>
        <w:rPr>
          <w:rFonts w:ascii="Cocogoose Pro Light" w:hAnsi="Cocogoose Pro Light"/>
          <w:color w:val="000000"/>
          <w:sz w:val="21"/>
          <w:szCs w:val="21"/>
        </w:rPr>
      </w:pPr>
      <w:r w:rsidRPr="002B6C1F">
        <w:rPr>
          <w:rFonts w:ascii="Cocogoose Pro Light" w:hAnsi="Cocogoose Pro Light"/>
          <w:color w:val="000000"/>
          <w:sz w:val="21"/>
          <w:szCs w:val="21"/>
        </w:rPr>
        <w:t>Graphic Designing</w:t>
      </w:r>
    </w:p>
    <w:p w14:paraId="00983B59" w14:textId="77777777" w:rsidR="004A161B" w:rsidRPr="002B6C1F" w:rsidRDefault="004A161B" w:rsidP="004A161B">
      <w:pPr>
        <w:pStyle w:val="ListParagraph"/>
        <w:numPr>
          <w:ilvl w:val="0"/>
          <w:numId w:val="2"/>
        </w:numPr>
        <w:rPr>
          <w:rFonts w:ascii="Cocogoose Pro Light" w:hAnsi="Cocogoose Pro Light"/>
          <w:color w:val="000000"/>
          <w:sz w:val="21"/>
          <w:szCs w:val="21"/>
        </w:rPr>
      </w:pPr>
      <w:r w:rsidRPr="002B6C1F">
        <w:rPr>
          <w:rFonts w:ascii="Cocogoose Pro Light" w:hAnsi="Cocogoose Pro Light"/>
          <w:color w:val="000000"/>
          <w:sz w:val="21"/>
          <w:szCs w:val="21"/>
        </w:rPr>
        <w:t>Digital Marketing</w:t>
      </w:r>
    </w:p>
    <w:p w14:paraId="6B296E64" w14:textId="77777777" w:rsidR="004A161B" w:rsidRPr="002B6C1F" w:rsidRDefault="004A161B" w:rsidP="004A161B">
      <w:pPr>
        <w:pStyle w:val="ListParagraph"/>
        <w:numPr>
          <w:ilvl w:val="0"/>
          <w:numId w:val="2"/>
        </w:numPr>
        <w:rPr>
          <w:rFonts w:ascii="Cocogoose Pro Light" w:hAnsi="Cocogoose Pro Light"/>
          <w:color w:val="000000"/>
          <w:sz w:val="21"/>
          <w:szCs w:val="21"/>
        </w:rPr>
      </w:pPr>
      <w:r w:rsidRPr="002B6C1F">
        <w:rPr>
          <w:rFonts w:ascii="Cocogoose Pro Light" w:hAnsi="Cocogoose Pro Light"/>
          <w:color w:val="000000"/>
          <w:sz w:val="21"/>
          <w:szCs w:val="21"/>
        </w:rPr>
        <w:t>App development</w:t>
      </w:r>
    </w:p>
    <w:p w14:paraId="2F7CE0DA" w14:textId="77777777" w:rsidR="004A161B" w:rsidRPr="002B6C1F" w:rsidRDefault="004A161B" w:rsidP="004A161B">
      <w:pPr>
        <w:pStyle w:val="ListParagraph"/>
        <w:numPr>
          <w:ilvl w:val="0"/>
          <w:numId w:val="2"/>
        </w:numPr>
        <w:rPr>
          <w:rFonts w:ascii="Cocogoose Pro Light" w:hAnsi="Cocogoose Pro Light"/>
          <w:color w:val="000000"/>
          <w:sz w:val="21"/>
          <w:szCs w:val="21"/>
        </w:rPr>
      </w:pPr>
      <w:r w:rsidRPr="002B6C1F">
        <w:rPr>
          <w:rFonts w:ascii="Cocogoose Pro Light" w:hAnsi="Cocogoose Pro Light"/>
          <w:color w:val="000000"/>
          <w:sz w:val="21"/>
          <w:szCs w:val="21"/>
        </w:rPr>
        <w:t>UI/UX designing</w:t>
      </w:r>
    </w:p>
    <w:p w14:paraId="64CAC736" w14:textId="77777777" w:rsidR="004A161B" w:rsidRPr="002B6C1F" w:rsidRDefault="004A161B" w:rsidP="004A161B">
      <w:pPr>
        <w:pStyle w:val="ListParagraph"/>
        <w:numPr>
          <w:ilvl w:val="0"/>
          <w:numId w:val="2"/>
        </w:numPr>
        <w:rPr>
          <w:rFonts w:ascii="Cocogoose Pro Light" w:hAnsi="Cocogoose Pro Light"/>
          <w:color w:val="000000"/>
          <w:sz w:val="21"/>
          <w:szCs w:val="21"/>
        </w:rPr>
      </w:pPr>
      <w:proofErr w:type="spellStart"/>
      <w:r w:rsidRPr="002B6C1F">
        <w:rPr>
          <w:rFonts w:ascii="Cocogoose Pro Light" w:hAnsi="Cocogoose Pro Light"/>
          <w:color w:val="000000"/>
          <w:sz w:val="21"/>
          <w:szCs w:val="21"/>
        </w:rPr>
        <w:t>Skillfully</w:t>
      </w:r>
      <w:proofErr w:type="spellEnd"/>
      <w:r w:rsidRPr="002B6C1F">
        <w:rPr>
          <w:rFonts w:ascii="Cocogoose Pro Light" w:hAnsi="Cocogoose Pro Light"/>
          <w:color w:val="000000"/>
          <w:sz w:val="21"/>
          <w:szCs w:val="21"/>
        </w:rPr>
        <w:t xml:space="preserve"> solving challenges</w:t>
      </w:r>
    </w:p>
    <w:p w14:paraId="52494F6A" w14:textId="77777777" w:rsidR="004A161B" w:rsidRDefault="004A161B" w:rsidP="004A161B">
      <w:pPr>
        <w:rPr>
          <w:rFonts w:ascii="Cocogoose Pro Light" w:hAnsi="Cocogoose Pro Light"/>
          <w:color w:val="000000"/>
          <w:sz w:val="21"/>
          <w:szCs w:val="21"/>
        </w:rPr>
      </w:pPr>
    </w:p>
    <w:p w14:paraId="61786574" w14:textId="77777777" w:rsidR="004A161B" w:rsidRPr="00F102E6" w:rsidRDefault="004A161B" w:rsidP="004A161B">
      <w:pPr>
        <w:pStyle w:val="Heading1"/>
      </w:pPr>
      <w:r>
        <w:t xml:space="preserve">Making solving </w:t>
      </w:r>
      <w:r w:rsidRPr="002B6C1F">
        <w:t>challenges</w:t>
      </w:r>
      <w:r>
        <w:t xml:space="preserve"> a breeze</w:t>
      </w:r>
    </w:p>
    <w:p w14:paraId="62D90C13" w14:textId="141CE39F" w:rsidR="004A161B" w:rsidRPr="00F102E6" w:rsidRDefault="004A161B" w:rsidP="004A161B">
      <w:pPr>
        <w:shd w:val="clear" w:color="auto" w:fill="FFFFFF"/>
        <w:spacing w:after="0" w:line="270" w:lineRule="atLeast"/>
        <w:rPr>
          <w:rFonts w:ascii="Cocogoose Pro Light" w:eastAsia="Times New Roman" w:hAnsi="Cocogoose Pro Light" w:cs="Times New Roman"/>
          <w:color w:val="000000"/>
          <w:sz w:val="21"/>
          <w:szCs w:val="21"/>
          <w:lang w:eastAsia="en-GB"/>
        </w:rPr>
      </w:pPr>
      <w:r>
        <w:rPr>
          <w:rFonts w:ascii="Cocogoose Pro Light" w:eastAsia="Times New Roman" w:hAnsi="Cocogoose Pro Light" w:cs="Times New Roman"/>
          <w:color w:val="000000"/>
          <w:sz w:val="21"/>
          <w:szCs w:val="21"/>
          <w:lang w:eastAsia="en-GB"/>
        </w:rPr>
        <w:t xml:space="preserve">Our digital </w:t>
      </w:r>
      <w:r w:rsidRPr="00F102E6">
        <w:rPr>
          <w:rFonts w:ascii="Cocogoose Pro Light" w:eastAsia="Times New Roman" w:hAnsi="Cocogoose Pro Light" w:cs="Times New Roman"/>
          <w:color w:val="000000"/>
          <w:sz w:val="21"/>
          <w:szCs w:val="21"/>
          <w:lang w:eastAsia="en-GB"/>
        </w:rPr>
        <w:t xml:space="preserve">products and services </w:t>
      </w:r>
      <w:r>
        <w:rPr>
          <w:rFonts w:ascii="Cocogoose Pro Light" w:eastAsia="Times New Roman" w:hAnsi="Cocogoose Pro Light" w:cs="Times New Roman"/>
          <w:color w:val="000000"/>
          <w:sz w:val="21"/>
          <w:szCs w:val="21"/>
          <w:lang w:eastAsia="en-GB"/>
        </w:rPr>
        <w:t>will tap into your organization</w:t>
      </w:r>
      <w:r w:rsidR="00894C1A">
        <w:rPr>
          <w:rFonts w:ascii="Cocogoose Pro Light" w:eastAsia="Times New Roman" w:hAnsi="Cocogoose Pro Light" w:cs="Times New Roman" w:hint="eastAsia"/>
          <w:color w:val="000000"/>
          <w:sz w:val="21"/>
          <w:szCs w:val="21"/>
          <w:lang w:eastAsia="en-GB"/>
        </w:rPr>
        <w:t>’</w:t>
      </w:r>
      <w:r>
        <w:rPr>
          <w:rFonts w:ascii="Cocogoose Pro Light" w:eastAsia="Times New Roman" w:hAnsi="Cocogoose Pro Light" w:cs="Times New Roman"/>
          <w:color w:val="000000"/>
          <w:sz w:val="21"/>
          <w:szCs w:val="21"/>
          <w:lang w:eastAsia="en-GB"/>
        </w:rPr>
        <w:t xml:space="preserve">s unique potential to help you </w:t>
      </w:r>
      <w:r w:rsidRPr="00F102E6">
        <w:rPr>
          <w:rFonts w:ascii="Cocogoose Pro Light" w:eastAsia="Times New Roman" w:hAnsi="Cocogoose Pro Light" w:cs="Times New Roman"/>
          <w:color w:val="000000"/>
          <w:sz w:val="21"/>
          <w:szCs w:val="21"/>
          <w:lang w:eastAsia="en-GB"/>
        </w:rPr>
        <w:t>solve today</w:t>
      </w:r>
      <w:r w:rsidR="00894C1A">
        <w:rPr>
          <w:rFonts w:ascii="Cocogoose Pro Light" w:eastAsia="Times New Roman" w:hAnsi="Cocogoose Pro Light" w:cs="Times New Roman" w:hint="eastAsia"/>
          <w:color w:val="000000"/>
          <w:sz w:val="21"/>
          <w:szCs w:val="21"/>
          <w:lang w:eastAsia="en-GB"/>
        </w:rPr>
        <w:t>’</w:t>
      </w:r>
      <w:r w:rsidRPr="00F102E6">
        <w:rPr>
          <w:rFonts w:ascii="Cocogoose Pro Light" w:eastAsia="Times New Roman" w:hAnsi="Cocogoose Pro Light" w:cs="Times New Roman"/>
          <w:color w:val="000000"/>
          <w:sz w:val="21"/>
          <w:szCs w:val="21"/>
          <w:lang w:eastAsia="en-GB"/>
        </w:rPr>
        <w:t xml:space="preserve">s challenges </w:t>
      </w:r>
      <w:r>
        <w:rPr>
          <w:rFonts w:ascii="Cocogoose Pro Light" w:eastAsia="Times New Roman" w:hAnsi="Cocogoose Pro Light" w:cs="Times New Roman"/>
          <w:color w:val="000000"/>
          <w:sz w:val="21"/>
          <w:szCs w:val="21"/>
          <w:lang w:eastAsia="en-GB"/>
        </w:rPr>
        <w:t xml:space="preserve">and </w:t>
      </w:r>
      <w:r w:rsidRPr="00F102E6">
        <w:rPr>
          <w:rFonts w:ascii="Cocogoose Pro Light" w:eastAsia="Times New Roman" w:hAnsi="Cocogoose Pro Light" w:cs="Times New Roman"/>
          <w:color w:val="000000"/>
          <w:sz w:val="21"/>
          <w:szCs w:val="21"/>
          <w:lang w:eastAsia="en-GB"/>
        </w:rPr>
        <w:t>creat</w:t>
      </w:r>
      <w:r>
        <w:rPr>
          <w:rFonts w:ascii="Cocogoose Pro Light" w:eastAsia="Times New Roman" w:hAnsi="Cocogoose Pro Light" w:cs="Times New Roman"/>
          <w:color w:val="000000"/>
          <w:sz w:val="21"/>
          <w:szCs w:val="21"/>
          <w:lang w:eastAsia="en-GB"/>
        </w:rPr>
        <w:t>e</w:t>
      </w:r>
      <w:r w:rsidRPr="00F102E6">
        <w:rPr>
          <w:rFonts w:ascii="Cocogoose Pro Light" w:eastAsia="Times New Roman" w:hAnsi="Cocogoose Pro Light" w:cs="Times New Roman"/>
          <w:color w:val="000000"/>
          <w:sz w:val="21"/>
          <w:szCs w:val="21"/>
          <w:lang w:eastAsia="en-GB"/>
        </w:rPr>
        <w:t xml:space="preserve"> tomorrow</w:t>
      </w:r>
      <w:r w:rsidR="00894C1A">
        <w:rPr>
          <w:rFonts w:ascii="Cocogoose Pro Light" w:eastAsia="Times New Roman" w:hAnsi="Cocogoose Pro Light" w:cs="Times New Roman" w:hint="eastAsia"/>
          <w:color w:val="000000"/>
          <w:sz w:val="21"/>
          <w:szCs w:val="21"/>
          <w:lang w:eastAsia="en-GB"/>
        </w:rPr>
        <w:t>’</w:t>
      </w:r>
      <w:r w:rsidRPr="00F102E6">
        <w:rPr>
          <w:rFonts w:ascii="Cocogoose Pro Light" w:eastAsia="Times New Roman" w:hAnsi="Cocogoose Pro Light" w:cs="Times New Roman"/>
          <w:color w:val="000000"/>
          <w:sz w:val="21"/>
          <w:szCs w:val="21"/>
          <w:lang w:eastAsia="en-GB"/>
        </w:rPr>
        <w:t>s opportunities</w:t>
      </w:r>
      <w:r>
        <w:rPr>
          <w:rFonts w:ascii="Cocogoose Pro Light" w:eastAsia="Times New Roman" w:hAnsi="Cocogoose Pro Light" w:cs="Times New Roman"/>
          <w:color w:val="000000"/>
          <w:sz w:val="21"/>
          <w:szCs w:val="21"/>
          <w:lang w:eastAsia="en-GB"/>
        </w:rPr>
        <w:t xml:space="preserve">. We lead the way to you </w:t>
      </w:r>
      <w:r w:rsidRPr="00F102E6">
        <w:rPr>
          <w:rFonts w:ascii="Cocogoose Pro Light" w:eastAsia="Times New Roman" w:hAnsi="Cocogoose Pro Light" w:cs="Times New Roman"/>
          <w:color w:val="000000"/>
          <w:sz w:val="21"/>
          <w:szCs w:val="21"/>
          <w:lang w:eastAsia="en-GB"/>
        </w:rPr>
        <w:t>deliver</w:t>
      </w:r>
      <w:r>
        <w:rPr>
          <w:rFonts w:ascii="Cocogoose Pro Light" w:eastAsia="Times New Roman" w:hAnsi="Cocogoose Pro Light" w:cs="Times New Roman"/>
          <w:color w:val="000000"/>
          <w:sz w:val="21"/>
          <w:szCs w:val="21"/>
          <w:lang w:eastAsia="en-GB"/>
        </w:rPr>
        <w:t>ing</w:t>
      </w:r>
      <w:r w:rsidRPr="00F102E6">
        <w:rPr>
          <w:rFonts w:ascii="Cocogoose Pro Light" w:eastAsia="Times New Roman" w:hAnsi="Cocogoose Pro Light" w:cs="Times New Roman"/>
          <w:color w:val="000000"/>
          <w:sz w:val="21"/>
          <w:szCs w:val="21"/>
          <w:lang w:eastAsia="en-GB"/>
        </w:rPr>
        <w:t xml:space="preserve"> real business results.</w:t>
      </w:r>
    </w:p>
    <w:p w14:paraId="3BB11530" w14:textId="77777777" w:rsidR="004A161B" w:rsidRDefault="004A161B" w:rsidP="004A161B">
      <w:pPr>
        <w:rPr>
          <w:rFonts w:ascii="Cocogoose Pro Light" w:hAnsi="Cocogoose Pro Light"/>
          <w:color w:val="000000"/>
          <w:sz w:val="21"/>
          <w:szCs w:val="21"/>
        </w:rPr>
      </w:pPr>
    </w:p>
    <w:p w14:paraId="13869594" w14:textId="77777777" w:rsidR="004A161B" w:rsidRDefault="0029098C" w:rsidP="004A161B">
      <w:pPr>
        <w:pStyle w:val="Heading1"/>
      </w:pPr>
      <w:hyperlink r:id="rId6" w:history="1">
        <w:r w:rsidR="004A161B" w:rsidRPr="002B6C1F">
          <w:rPr>
            <w:rStyle w:val="Hyperlink"/>
            <w:rFonts w:ascii="Vipnagorgialla Rg" w:eastAsiaTheme="majorEastAsia" w:hAnsi="Vipnagorgialla Rg"/>
            <w:b w:val="0"/>
            <w:bCs w:val="0"/>
            <w:color w:val="000000"/>
            <w:sz w:val="31"/>
            <w:szCs w:val="28"/>
          </w:rPr>
          <w:t>Not to brag, but we pride ourselves as the best IT company in town</w:t>
        </w:r>
        <w:r w:rsidR="004A161B">
          <w:rPr>
            <w:rStyle w:val="Hyperlink"/>
            <w:rFonts w:ascii="Vipnagorgialla Rg" w:eastAsiaTheme="majorEastAsia" w:hAnsi="Vipnagorgialla Rg"/>
            <w:b w:val="0"/>
            <w:bCs w:val="0"/>
            <w:color w:val="000000"/>
            <w:sz w:val="35"/>
            <w:szCs w:val="35"/>
          </w:rPr>
          <w:t>.</w:t>
        </w:r>
      </w:hyperlink>
    </w:p>
    <w:p w14:paraId="2D24F8A7" w14:textId="5D2ECCE7" w:rsidR="004A161B" w:rsidRPr="002B6C1F" w:rsidRDefault="004A161B" w:rsidP="004A161B">
      <w:pPr>
        <w:pStyle w:val="Heading1"/>
        <w:rPr>
          <w:sz w:val="32"/>
          <w:szCs w:val="32"/>
        </w:rPr>
      </w:pPr>
      <w:r w:rsidRPr="002B6C1F">
        <w:rPr>
          <w:sz w:val="32"/>
          <w:szCs w:val="32"/>
        </w:rPr>
        <w:t>If there were a Stephen Hawkins of the Digital World, we</w:t>
      </w:r>
      <w:r w:rsidR="00894C1A">
        <w:rPr>
          <w:sz w:val="32"/>
          <w:szCs w:val="32"/>
        </w:rPr>
        <w:t>’</w:t>
      </w:r>
      <w:r w:rsidRPr="002B6C1F">
        <w:rPr>
          <w:sz w:val="32"/>
          <w:szCs w:val="32"/>
        </w:rPr>
        <w:t xml:space="preserve">d be it. Trust </w:t>
      </w:r>
      <w:proofErr w:type="spellStart"/>
      <w:r w:rsidRPr="002B6C1F">
        <w:rPr>
          <w:sz w:val="32"/>
          <w:szCs w:val="32"/>
        </w:rPr>
        <w:t>NexByte</w:t>
      </w:r>
      <w:proofErr w:type="spellEnd"/>
      <w:r w:rsidRPr="002B6C1F">
        <w:rPr>
          <w:sz w:val="32"/>
          <w:szCs w:val="32"/>
        </w:rPr>
        <w:t xml:space="preserve"> to lead you to the gates of success! </w:t>
      </w:r>
    </w:p>
    <w:p w14:paraId="7E63E6BF" w14:textId="437B9FE7" w:rsidR="004A161B" w:rsidRDefault="004A161B" w:rsidP="004A161B">
      <w:pPr>
        <w:rPr>
          <w:sz w:val="41"/>
          <w:szCs w:val="41"/>
        </w:rPr>
      </w:pPr>
      <w:r>
        <w:rPr>
          <w:rStyle w:val="animateanimated"/>
          <w:rFonts w:ascii="Cocogoose Pro Light" w:hAnsi="Cocogoose Pro Light"/>
          <w:b/>
          <w:bCs/>
          <w:color w:val="212529"/>
          <w:spacing w:val="6"/>
          <w:sz w:val="21"/>
          <w:szCs w:val="21"/>
        </w:rPr>
        <w:t>In trying to achieve 100</w:t>
      </w:r>
      <w:r>
        <w:rPr>
          <w:rStyle w:val="animateanimated"/>
          <w:rFonts w:ascii="Lucida Sans" w:hAnsi="Lucida Sans"/>
          <w:b/>
          <w:bCs/>
          <w:color w:val="212529"/>
          <w:spacing w:val="6"/>
          <w:sz w:val="18"/>
          <w:szCs w:val="18"/>
        </w:rPr>
        <w:t>%</w:t>
      </w:r>
      <w:r>
        <w:rPr>
          <w:rStyle w:val="animateanimated"/>
          <w:rFonts w:ascii="Cocogoose Pro Light" w:hAnsi="Cocogoose Pro Light"/>
          <w:b/>
          <w:bCs/>
          <w:color w:val="212529"/>
          <w:spacing w:val="6"/>
          <w:sz w:val="21"/>
          <w:szCs w:val="21"/>
        </w:rPr>
        <w:t xml:space="preserve"> customer satisfaction, </w:t>
      </w:r>
      <w:proofErr w:type="spellStart"/>
      <w:r>
        <w:rPr>
          <w:rStyle w:val="animateanimated"/>
          <w:rFonts w:ascii="Cocogoose Pro Light" w:hAnsi="Cocogoose Pro Light"/>
          <w:b/>
          <w:bCs/>
          <w:color w:val="212529"/>
          <w:spacing w:val="6"/>
          <w:sz w:val="21"/>
          <w:szCs w:val="21"/>
        </w:rPr>
        <w:t>NexByte</w:t>
      </w:r>
      <w:proofErr w:type="spellEnd"/>
      <w:r>
        <w:rPr>
          <w:rStyle w:val="animateanimated"/>
          <w:rFonts w:ascii="Cocogoose Pro Light" w:hAnsi="Cocogoose Pro Light"/>
          <w:b/>
          <w:bCs/>
          <w:color w:val="212529"/>
          <w:spacing w:val="6"/>
          <w:sz w:val="21"/>
          <w:szCs w:val="21"/>
        </w:rPr>
        <w:t xml:space="preserve"> </w:t>
      </w:r>
      <w:proofErr w:type="spellStart"/>
      <w:r>
        <w:rPr>
          <w:rStyle w:val="animateanimated"/>
          <w:rFonts w:ascii="Cocogoose Pro Light" w:hAnsi="Cocogoose Pro Light"/>
          <w:b/>
          <w:bCs/>
          <w:color w:val="212529"/>
          <w:spacing w:val="6"/>
          <w:sz w:val="21"/>
          <w:szCs w:val="21"/>
        </w:rPr>
        <w:t>doesn</w:t>
      </w:r>
      <w:proofErr w:type="spellEnd"/>
      <w:r w:rsidR="00894C1A">
        <w:rPr>
          <w:rStyle w:val="animateanimated"/>
          <w:rFonts w:ascii="Cocogoose Pro Light" w:hAnsi="Cocogoose Pro Light" w:hint="eastAsia"/>
          <w:b/>
          <w:bCs/>
          <w:color w:val="212529"/>
          <w:spacing w:val="6"/>
          <w:sz w:val="21"/>
          <w:szCs w:val="21"/>
        </w:rPr>
        <w:t>’</w:t>
      </w:r>
      <w:r>
        <w:rPr>
          <w:rStyle w:val="animateanimated"/>
          <w:rFonts w:ascii="Cocogoose Pro Light" w:hAnsi="Cocogoose Pro Light"/>
          <w:b/>
          <w:bCs/>
          <w:color w:val="212529"/>
          <w:spacing w:val="6"/>
          <w:sz w:val="21"/>
          <w:szCs w:val="21"/>
        </w:rPr>
        <w:t>t leave the well-being of our employees and staff behind. We believe in balance and returning high value to our customers. But fret not; you will always get your money</w:t>
      </w:r>
      <w:r w:rsidR="00894C1A">
        <w:rPr>
          <w:rStyle w:val="animateanimated"/>
          <w:rFonts w:ascii="Cocogoose Pro Light" w:hAnsi="Cocogoose Pro Light" w:hint="eastAsia"/>
          <w:b/>
          <w:bCs/>
          <w:color w:val="212529"/>
          <w:spacing w:val="6"/>
          <w:sz w:val="21"/>
          <w:szCs w:val="21"/>
        </w:rPr>
        <w:t>’</w:t>
      </w:r>
      <w:r>
        <w:rPr>
          <w:rStyle w:val="animateanimated"/>
          <w:rFonts w:ascii="Cocogoose Pro Light" w:hAnsi="Cocogoose Pro Light"/>
          <w:b/>
          <w:bCs/>
          <w:color w:val="212529"/>
          <w:spacing w:val="6"/>
          <w:sz w:val="21"/>
          <w:szCs w:val="21"/>
        </w:rPr>
        <w:t>s worth. Our primary motto is to:</w:t>
      </w:r>
    </w:p>
    <w:p w14:paraId="5998238C" w14:textId="77777777" w:rsidR="004A161B" w:rsidRDefault="004A161B" w:rsidP="004A161B">
      <w:pPr>
        <w:numPr>
          <w:ilvl w:val="0"/>
          <w:numId w:val="1"/>
        </w:numPr>
        <w:spacing w:before="100" w:beforeAutospacing="1" w:after="100" w:afterAutospacing="1" w:line="240" w:lineRule="auto"/>
        <w:rPr>
          <w:rFonts w:ascii="Cocogoose Pro Light" w:hAnsi="Cocogoose Pro Light"/>
          <w:color w:val="333333"/>
          <w:sz w:val="21"/>
          <w:szCs w:val="21"/>
        </w:rPr>
      </w:pPr>
      <w:r>
        <w:rPr>
          <w:rFonts w:ascii="Cocogoose Pro Light" w:hAnsi="Cocogoose Pro Light"/>
          <w:noProof/>
          <w:color w:val="333333"/>
          <w:sz w:val="21"/>
          <w:szCs w:val="21"/>
        </w:rPr>
        <mc:AlternateContent>
          <mc:Choice Requires="wps">
            <w:drawing>
              <wp:inline distT="0" distB="0" distL="0" distR="0" wp14:anchorId="5F251A59" wp14:editId="2D70C28B">
                <wp:extent cx="143510" cy="14351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32C92B" id="Rectangle 8"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hhOa4+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Pr>
          <w:rFonts w:ascii="Cocogoose Pro Light" w:hAnsi="Cocogoose Pro Light"/>
          <w:color w:val="333333"/>
          <w:sz w:val="21"/>
          <w:szCs w:val="21"/>
        </w:rPr>
        <w:t>create impactful strategies that tick all your expected checkboxes</w:t>
      </w:r>
    </w:p>
    <w:p w14:paraId="3C989CEF" w14:textId="77777777" w:rsidR="004A161B" w:rsidRDefault="004A161B" w:rsidP="004A161B">
      <w:pPr>
        <w:numPr>
          <w:ilvl w:val="0"/>
          <w:numId w:val="1"/>
        </w:numPr>
        <w:spacing w:before="100" w:beforeAutospacing="1" w:after="100" w:afterAutospacing="1" w:line="240" w:lineRule="auto"/>
        <w:rPr>
          <w:rFonts w:ascii="Cocogoose Pro Light" w:hAnsi="Cocogoose Pro Light"/>
          <w:color w:val="333333"/>
          <w:sz w:val="21"/>
          <w:szCs w:val="21"/>
        </w:rPr>
      </w:pPr>
      <w:r>
        <w:rPr>
          <w:rFonts w:ascii="Cocogoose Pro Light" w:hAnsi="Cocogoose Pro Light"/>
          <w:noProof/>
          <w:color w:val="333333"/>
          <w:sz w:val="21"/>
          <w:szCs w:val="21"/>
        </w:rPr>
        <mc:AlternateContent>
          <mc:Choice Requires="wps">
            <w:drawing>
              <wp:inline distT="0" distB="0" distL="0" distR="0" wp14:anchorId="59E40BC9" wp14:editId="1CA50E31">
                <wp:extent cx="143510" cy="143510"/>
                <wp:effectExtent l="0" t="0" r="0" b="0"/>
                <wp:docPr id="7"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3510" cy="143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A17D14" id="Rectangle 7" o:spid="_x0000_s1026" style="width:11.3pt;height:11.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" filled="f" stroked="f">
                <o:lock v:ext="edit" aspectratio="t"/>
                <w10:anchorlock/>
              </v:rect>
            </w:pict>
          </mc:Fallback>
        </mc:AlternateContent>
      </w:r>
      <w:r>
        <w:rPr>
          <w:rFonts w:ascii="Cocogoose Pro Light" w:hAnsi="Cocogoose Pro Light"/>
          <w:color w:val="333333"/>
          <w:sz w:val="21"/>
          <w:szCs w:val="21"/>
        </w:rPr>
        <w:t xml:space="preserve">Provide budget-friendly yet result-driven solutions </w:t>
      </w:r>
    </w:p>
    <w:p w14:paraId="45C945F4" w14:textId="6811FB52" w:rsidR="004A161B" w:rsidRDefault="004A161B" w:rsidP="004A161B">
      <w:pPr>
        <w:numPr>
          <w:ilvl w:val="0"/>
          <w:numId w:val="1"/>
        </w:numPr>
        <w:spacing w:before="100" w:beforeAutospacing="1" w:after="100" w:afterAutospacing="1" w:line="240" w:lineRule="auto"/>
        <w:rPr>
          <w:rFonts w:ascii="Cocogoose Pro Light" w:hAnsi="Cocogoose Pro Light"/>
          <w:color w:val="333333"/>
          <w:sz w:val="21"/>
          <w:szCs w:val="21"/>
        </w:rPr>
      </w:pPr>
      <w:r>
        <w:rPr>
          <w:rFonts w:ascii="Cocogoose Pro Light" w:hAnsi="Cocogoose Pro Light"/>
          <w:color w:val="333333"/>
          <w:sz w:val="21"/>
          <w:szCs w:val="21"/>
        </w:rPr>
        <w:lastRenderedPageBreak/>
        <w:t>Get worldwide recognition of our client</w:t>
      </w:r>
      <w:r w:rsidR="00894C1A">
        <w:rPr>
          <w:rFonts w:ascii="Cocogoose Pro Light" w:hAnsi="Cocogoose Pro Light" w:hint="eastAsia"/>
          <w:color w:val="333333"/>
          <w:sz w:val="21"/>
          <w:szCs w:val="21"/>
        </w:rPr>
        <w:t>’</w:t>
      </w:r>
      <w:r>
        <w:rPr>
          <w:rFonts w:ascii="Cocogoose Pro Light" w:hAnsi="Cocogoose Pro Light"/>
          <w:color w:val="333333"/>
          <w:sz w:val="21"/>
          <w:szCs w:val="21"/>
        </w:rPr>
        <w:t>s brand</w:t>
      </w:r>
    </w:p>
    <w:p w14:paraId="558D8645" w14:textId="77777777" w:rsidR="004A161B" w:rsidRPr="00946482" w:rsidRDefault="0029098C" w:rsidP="004A161B">
      <w:pPr>
        <w:rPr>
          <w:b/>
          <w:bCs/>
          <w:sz w:val="10"/>
          <w:szCs w:val="10"/>
        </w:rPr>
      </w:pPr>
      <w:hyperlink r:id="rId7" w:history="1">
        <w:r w:rsidR="004A161B" w:rsidRPr="00946482">
          <w:rPr>
            <w:rStyle w:val="Hyperlink"/>
            <w:rFonts w:ascii="Vipnagorgialla Rg" w:hAnsi="Vipnagorgialla Rg"/>
            <w:b/>
            <w:bCs/>
            <w:color w:val="000000"/>
            <w:sz w:val="49"/>
          </w:rPr>
          <w:t>Magic of Marketing</w:t>
        </w:r>
        <w:r w:rsidR="004A161B" w:rsidRPr="00946482">
          <w:rPr>
            <w:rStyle w:val="Hyperlink"/>
            <w:rFonts w:ascii="Vipnagorgialla Rg" w:hAnsi="Vipnagorgialla Rg"/>
            <w:b/>
            <w:bCs/>
            <w:color w:val="000000"/>
            <w:sz w:val="57"/>
            <w:szCs w:val="36"/>
          </w:rPr>
          <w:t xml:space="preserve"> </w:t>
        </w:r>
      </w:hyperlink>
    </w:p>
    <w:p w14:paraId="3164DCBC" w14:textId="77777777" w:rsidR="004A161B" w:rsidRDefault="004A161B" w:rsidP="004A161B">
      <w:pPr>
        <w:rPr>
          <w:rStyle w:val="text-wrap"/>
          <w:rFonts w:ascii="Cocogoose Pro Light" w:hAnsi="Cocogoose Pro Light"/>
          <w:b/>
          <w:bCs/>
          <w:spacing w:val="6"/>
          <w:sz w:val="21"/>
          <w:szCs w:val="21"/>
        </w:rPr>
      </w:pPr>
      <w:r>
        <w:rPr>
          <w:sz w:val="36"/>
          <w:szCs w:val="36"/>
        </w:rPr>
        <w:t>Did anyone say lifelong c</w:t>
      </w:r>
      <w:r w:rsidRPr="00F102E6">
        <w:rPr>
          <w:sz w:val="36"/>
          <w:szCs w:val="36"/>
        </w:rPr>
        <w:t>ustomer</w:t>
      </w:r>
      <w:r>
        <w:rPr>
          <w:sz w:val="36"/>
          <w:szCs w:val="36"/>
        </w:rPr>
        <w:t xml:space="preserve"> </w:t>
      </w:r>
      <w:r w:rsidRPr="00F102E6">
        <w:rPr>
          <w:sz w:val="36"/>
          <w:szCs w:val="36"/>
        </w:rPr>
        <w:t>relationships</w:t>
      </w:r>
      <w:r>
        <w:rPr>
          <w:sz w:val="36"/>
          <w:szCs w:val="36"/>
        </w:rPr>
        <w:t>?</w:t>
      </w:r>
      <w:r w:rsidRPr="00F102E6">
        <w:rPr>
          <w:rStyle w:val="text-wrap"/>
          <w:rFonts w:ascii="Cocogoose Pro Light" w:hAnsi="Cocogoose Pro Light"/>
          <w:b/>
          <w:bCs/>
          <w:spacing w:val="6"/>
          <w:sz w:val="21"/>
          <w:szCs w:val="21"/>
        </w:rPr>
        <w:t> </w:t>
      </w:r>
    </w:p>
    <w:p w14:paraId="0574DFB5" w14:textId="77777777" w:rsidR="004A161B" w:rsidRDefault="004A161B" w:rsidP="004A161B">
      <w:pPr>
        <w:rPr>
          <w:rStyle w:val="text-wrap"/>
          <w:rFonts w:ascii="Cocogoose Pro Light" w:hAnsi="Cocogoose Pro Light"/>
          <w:b/>
          <w:bCs/>
          <w:spacing w:val="6"/>
          <w:sz w:val="21"/>
          <w:szCs w:val="21"/>
        </w:rPr>
      </w:pPr>
      <w:r>
        <w:rPr>
          <w:rStyle w:val="text-wrap"/>
          <w:rFonts w:ascii="Cocogoose Pro Light" w:hAnsi="Cocogoose Pro Light"/>
          <w:b/>
          <w:bCs/>
          <w:spacing w:val="6"/>
          <w:sz w:val="21"/>
          <w:szCs w:val="21"/>
        </w:rPr>
        <w:t xml:space="preserve">Our </w:t>
      </w:r>
      <w:proofErr w:type="spellStart"/>
      <w:r>
        <w:rPr>
          <w:rStyle w:val="text-wrap"/>
          <w:rFonts w:ascii="Cocogoose Pro Light" w:hAnsi="Cocogoose Pro Light"/>
          <w:b/>
          <w:bCs/>
          <w:spacing w:val="6"/>
          <w:sz w:val="21"/>
          <w:szCs w:val="21"/>
        </w:rPr>
        <w:t>unrivaled</w:t>
      </w:r>
      <w:proofErr w:type="spellEnd"/>
      <w:r>
        <w:rPr>
          <w:rStyle w:val="text-wrap"/>
          <w:rFonts w:ascii="Cocogoose Pro Light" w:hAnsi="Cocogoose Pro Light"/>
          <w:b/>
          <w:bCs/>
          <w:spacing w:val="6"/>
          <w:sz w:val="21"/>
          <w:szCs w:val="21"/>
        </w:rPr>
        <w:t xml:space="preserve"> insights, innovative thinking, and strategic approach deliver the best content and tech solutions. All of these ingredients come together to create the perfect recipe for meaningful and lasting customer relationships.</w:t>
      </w:r>
    </w:p>
    <w:p w14:paraId="6FB6DA33" w14:textId="77777777" w:rsidR="004A161B" w:rsidRPr="002B6C1F" w:rsidRDefault="004A161B" w:rsidP="004A161B">
      <w:pPr>
        <w:rPr>
          <w:rStyle w:val="text-wrap"/>
          <w:rFonts w:ascii="Cocogoose Pro Light" w:hAnsi="Cocogoose Pro Light"/>
          <w:b/>
          <w:bCs/>
          <w:spacing w:val="6"/>
          <w:sz w:val="21"/>
          <w:szCs w:val="21"/>
        </w:rPr>
      </w:pPr>
      <w:bookmarkStart w:id="0" w:name="_Hlk184418765"/>
      <w:r w:rsidRPr="002B6C1F">
        <w:rPr>
          <w:rStyle w:val="text-wrap"/>
          <w:rFonts w:ascii="Cocogoose Pro Light" w:hAnsi="Cocogoose Pro Light"/>
          <w:b/>
          <w:bCs/>
          <w:spacing w:val="6"/>
          <w:sz w:val="21"/>
          <w:szCs w:val="21"/>
        </w:rPr>
        <w:t>Website Development</w:t>
      </w:r>
    </w:p>
    <w:p w14:paraId="54DDC040" w14:textId="77777777" w:rsidR="004A161B" w:rsidRPr="002B6C1F" w:rsidRDefault="004A161B" w:rsidP="004A161B">
      <w:pPr>
        <w:rPr>
          <w:rStyle w:val="text-wrap"/>
          <w:rFonts w:ascii="Cocogoose Pro Light" w:hAnsi="Cocogoose Pro Light"/>
          <w:spacing w:val="6"/>
          <w:sz w:val="21"/>
          <w:szCs w:val="21"/>
        </w:rPr>
      </w:pPr>
      <w:r w:rsidRPr="002B6C1F">
        <w:rPr>
          <w:rStyle w:val="text-wrap"/>
          <w:rFonts w:ascii="Cocogoose Pro Light" w:hAnsi="Cocogoose Pro Light"/>
          <w:spacing w:val="6"/>
          <w:sz w:val="21"/>
          <w:szCs w:val="21"/>
        </w:rPr>
        <w:t>We build custom websites that blend form and function. Our team creates responsive, user-friendly sites that enhance your brand and deliver seamless navigation. Let us transform your online presence with cutting-edge design and top-tier performance.</w:t>
      </w:r>
    </w:p>
    <w:p w14:paraId="5A253C7A" w14:textId="77777777" w:rsidR="004A161B" w:rsidRPr="002B6C1F"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t>Graphic Design</w:t>
      </w:r>
    </w:p>
    <w:p w14:paraId="618DFD5E" w14:textId="718F2904" w:rsidR="004A161B" w:rsidRPr="002B6C1F" w:rsidRDefault="004A161B" w:rsidP="004A161B">
      <w:pPr>
        <w:rPr>
          <w:rStyle w:val="text-wrap"/>
          <w:rFonts w:ascii="Cocogoose Pro Light" w:hAnsi="Cocogoose Pro Light"/>
          <w:spacing w:val="6"/>
          <w:sz w:val="21"/>
          <w:szCs w:val="21"/>
        </w:rPr>
      </w:pPr>
      <w:r w:rsidRPr="002B6C1F">
        <w:rPr>
          <w:rStyle w:val="text-wrap"/>
          <w:rFonts w:ascii="Cocogoose Pro Light" w:hAnsi="Cocogoose Pro Light"/>
          <w:spacing w:val="6"/>
          <w:sz w:val="21"/>
          <w:szCs w:val="21"/>
        </w:rPr>
        <w:t>Make your brand unforgettable with professional graphic design. From logos to full identities, we craft eye-catching designs that resonate with your audience and elevate your brand</w:t>
      </w:r>
      <w:r w:rsidR="00894C1A">
        <w:rPr>
          <w:rStyle w:val="text-wrap"/>
          <w:rFonts w:ascii="Cocogoose Pro Light" w:hAnsi="Cocogoose Pro Light" w:hint="eastAsia"/>
          <w:spacing w:val="6"/>
          <w:sz w:val="21"/>
          <w:szCs w:val="21"/>
        </w:rPr>
        <w:t>’</w:t>
      </w:r>
      <w:r w:rsidRPr="002B6C1F">
        <w:rPr>
          <w:rStyle w:val="text-wrap"/>
          <w:rFonts w:ascii="Cocogoose Pro Light" w:hAnsi="Cocogoose Pro Light"/>
          <w:spacing w:val="6"/>
          <w:sz w:val="21"/>
          <w:szCs w:val="21"/>
        </w:rPr>
        <w:t>s impact.</w:t>
      </w:r>
    </w:p>
    <w:p w14:paraId="1F3DF251" w14:textId="77777777" w:rsidR="004A161B" w:rsidRPr="002B6C1F"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t>Digital Marketing</w:t>
      </w:r>
    </w:p>
    <w:p w14:paraId="2685C7DF" w14:textId="77777777" w:rsidR="004A161B" w:rsidRPr="002B6C1F" w:rsidRDefault="004A161B" w:rsidP="004A161B">
      <w:pPr>
        <w:rPr>
          <w:rStyle w:val="text-wrap"/>
          <w:rFonts w:ascii="Cocogoose Pro Light" w:hAnsi="Cocogoose Pro Light"/>
          <w:spacing w:val="6"/>
          <w:sz w:val="21"/>
          <w:szCs w:val="21"/>
        </w:rPr>
      </w:pPr>
      <w:r w:rsidRPr="002B6C1F">
        <w:rPr>
          <w:rStyle w:val="text-wrap"/>
          <w:rFonts w:ascii="Cocogoose Pro Light" w:hAnsi="Cocogoose Pro Light"/>
          <w:spacing w:val="6"/>
          <w:sz w:val="21"/>
          <w:szCs w:val="21"/>
        </w:rPr>
        <w:t>We drive results. Our tailored campaigns increase visibility, attract the right traffic, and turn leads into loyal customers. Using SEO, social media, and paid ads, we help your business grow and succeed online.</w:t>
      </w:r>
    </w:p>
    <w:p w14:paraId="7551838F" w14:textId="77777777" w:rsidR="004A161B" w:rsidRPr="002B6C1F"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t>Application Development</w:t>
      </w:r>
    </w:p>
    <w:p w14:paraId="53310513" w14:textId="77777777" w:rsidR="004A161B" w:rsidRPr="002B6C1F" w:rsidRDefault="004A161B" w:rsidP="004A161B">
      <w:pPr>
        <w:rPr>
          <w:rStyle w:val="text-wrap"/>
          <w:rFonts w:ascii="Cocogoose Pro Light" w:hAnsi="Cocogoose Pro Light"/>
          <w:spacing w:val="6"/>
          <w:sz w:val="21"/>
          <w:szCs w:val="21"/>
        </w:rPr>
      </w:pPr>
      <w:r w:rsidRPr="002B6C1F">
        <w:rPr>
          <w:rStyle w:val="text-wrap"/>
          <w:rFonts w:ascii="Cocogoose Pro Light" w:hAnsi="Cocogoose Pro Light"/>
          <w:spacing w:val="6"/>
          <w:sz w:val="21"/>
          <w:szCs w:val="21"/>
        </w:rPr>
        <w:t>Need an app? We build high-performance mobile and enterprise solutions that prioritize functionality, scalability, and an exceptional user experience. Whatever your business needs, we deliver innovative apps that exceed expectations.</w:t>
      </w:r>
    </w:p>
    <w:p w14:paraId="1A9C9B1F" w14:textId="77777777" w:rsidR="004A161B" w:rsidRPr="002B6C1F"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t>UI/UX Design</w:t>
      </w:r>
    </w:p>
    <w:p w14:paraId="04F7B959" w14:textId="77777777" w:rsidR="004A161B" w:rsidRPr="002B6C1F" w:rsidRDefault="004A161B" w:rsidP="004A161B">
      <w:pPr>
        <w:rPr>
          <w:rStyle w:val="text-wrap"/>
          <w:rFonts w:ascii="Cocogoose Pro Light" w:hAnsi="Cocogoose Pro Light"/>
          <w:spacing w:val="6"/>
          <w:sz w:val="21"/>
          <w:szCs w:val="21"/>
        </w:rPr>
      </w:pPr>
      <w:r>
        <w:rPr>
          <w:rStyle w:val="text-wrap"/>
          <w:rFonts w:ascii="Cocogoose Pro Light" w:hAnsi="Cocogoose Pro Light"/>
          <w:spacing w:val="6"/>
          <w:sz w:val="21"/>
          <w:szCs w:val="21"/>
        </w:rPr>
        <w:t xml:space="preserve">Great user </w:t>
      </w:r>
      <w:r w:rsidRPr="002B6C1F">
        <w:rPr>
          <w:rStyle w:val="text-wrap"/>
          <w:rFonts w:ascii="Cocogoose Pro Light" w:hAnsi="Cocogoose Pro Light"/>
          <w:spacing w:val="6"/>
          <w:sz w:val="21"/>
          <w:szCs w:val="21"/>
        </w:rPr>
        <w:t>experience</w:t>
      </w:r>
      <w:r>
        <w:rPr>
          <w:rStyle w:val="text-wrap"/>
          <w:rFonts w:ascii="Cocogoose Pro Light" w:hAnsi="Cocogoose Pro Light"/>
          <w:spacing w:val="6"/>
          <w:sz w:val="21"/>
          <w:szCs w:val="21"/>
        </w:rPr>
        <w:t xml:space="preserve"> starts with a great design</w:t>
      </w:r>
      <w:r w:rsidRPr="002B6C1F">
        <w:rPr>
          <w:rStyle w:val="text-wrap"/>
          <w:rFonts w:ascii="Cocogoose Pro Light" w:hAnsi="Cocogoose Pro Light"/>
          <w:spacing w:val="6"/>
          <w:sz w:val="21"/>
          <w:szCs w:val="21"/>
        </w:rPr>
        <w:t>. Our UI/UX experts create intuitive, visually stunning interfaces that engage users and make navigation effortless. We</w:t>
      </w:r>
      <w:r>
        <w:rPr>
          <w:rStyle w:val="text-wrap"/>
          <w:rFonts w:ascii="Cocogoose Pro Light" w:hAnsi="Cocogoose Pro Light"/>
          <w:spacing w:val="6"/>
          <w:sz w:val="21"/>
          <w:szCs w:val="21"/>
        </w:rPr>
        <w:t xml:space="preserve"> know how to combine </w:t>
      </w:r>
      <w:r w:rsidRPr="002B6C1F">
        <w:rPr>
          <w:rStyle w:val="text-wrap"/>
          <w:rFonts w:ascii="Cocogoose Pro Light" w:hAnsi="Cocogoose Pro Light"/>
          <w:spacing w:val="6"/>
          <w:sz w:val="21"/>
          <w:szCs w:val="21"/>
        </w:rPr>
        <w:t>aesthetics with usability to ensure every interaction</w:t>
      </w:r>
      <w:r>
        <w:rPr>
          <w:rStyle w:val="text-wrap"/>
          <w:rFonts w:ascii="Cocogoose Pro Light" w:hAnsi="Cocogoose Pro Light"/>
          <w:spacing w:val="6"/>
          <w:sz w:val="21"/>
          <w:szCs w:val="21"/>
        </w:rPr>
        <w:t xml:space="preserve"> is as seamless as possible</w:t>
      </w:r>
      <w:r w:rsidRPr="002B6C1F">
        <w:rPr>
          <w:rStyle w:val="text-wrap"/>
          <w:rFonts w:ascii="Cocogoose Pro Light" w:hAnsi="Cocogoose Pro Light"/>
          <w:spacing w:val="6"/>
          <w:sz w:val="21"/>
          <w:szCs w:val="21"/>
        </w:rPr>
        <w:t>.</w:t>
      </w:r>
    </w:p>
    <w:bookmarkEnd w:id="0"/>
    <w:p w14:paraId="2E8E50F1" w14:textId="77777777" w:rsidR="004A161B" w:rsidRPr="002B6C1F" w:rsidRDefault="004A161B" w:rsidP="004A161B">
      <w:pPr>
        <w:rPr>
          <w:rFonts w:ascii="Vipnagorgialla Rg" w:hAnsi="Vipnagorgialla Rg"/>
          <w:b/>
          <w:bCs/>
          <w:sz w:val="42"/>
          <w:szCs w:val="44"/>
          <w:u w:val="single"/>
        </w:rPr>
      </w:pPr>
      <w:r w:rsidRPr="002B6C1F">
        <w:rPr>
          <w:rFonts w:ascii="Vipnagorgialla Rg" w:hAnsi="Vipnagorgialla Rg"/>
          <w:b/>
          <w:bCs/>
          <w:sz w:val="42"/>
          <w:szCs w:val="44"/>
          <w:u w:val="single"/>
        </w:rPr>
        <w:t>Looking at the business AND beyond</w:t>
      </w:r>
    </w:p>
    <w:p w14:paraId="24C3FD94" w14:textId="77777777" w:rsidR="004A161B" w:rsidRPr="00620B9F" w:rsidRDefault="004A161B" w:rsidP="004A161B">
      <w:pPr>
        <w:rPr>
          <w:rStyle w:val="text-wrap"/>
          <w:rFonts w:ascii="Cocogoose Pro Light" w:hAnsi="Cocogoose Pro Light"/>
          <w:b/>
          <w:bCs/>
          <w:spacing w:val="6"/>
          <w:sz w:val="21"/>
          <w:szCs w:val="21"/>
        </w:rPr>
      </w:pPr>
    </w:p>
    <w:p w14:paraId="0DE3C9F2" w14:textId="7850C819" w:rsidR="004A161B" w:rsidRPr="00620B9F" w:rsidRDefault="004A161B" w:rsidP="004A161B">
      <w:pPr>
        <w:rPr>
          <w:b/>
          <w:bCs/>
        </w:rPr>
      </w:pPr>
      <w:r>
        <w:rPr>
          <w:b/>
          <w:bCs/>
        </w:rPr>
        <w:t>We see our clients as more than just to do business. That</w:t>
      </w:r>
      <w:r w:rsidR="00894C1A">
        <w:rPr>
          <w:b/>
          <w:bCs/>
        </w:rPr>
        <w:t>’</w:t>
      </w:r>
      <w:r>
        <w:rPr>
          <w:b/>
          <w:bCs/>
        </w:rPr>
        <w:t>s why, we</w:t>
      </w:r>
      <w:r w:rsidR="00894C1A">
        <w:rPr>
          <w:b/>
          <w:bCs/>
        </w:rPr>
        <w:t>’</w:t>
      </w:r>
      <w:r>
        <w:rPr>
          <w:b/>
          <w:bCs/>
        </w:rPr>
        <w:t>re there every step of the way as you climb your way to success</w:t>
      </w:r>
      <w:r w:rsidRPr="00620B9F">
        <w:rPr>
          <w:b/>
          <w:bCs/>
        </w:rPr>
        <w:t xml:space="preserve">.  </w:t>
      </w:r>
    </w:p>
    <w:p w14:paraId="76C6FEB6" w14:textId="77777777" w:rsidR="004A161B" w:rsidRPr="00F102E6" w:rsidRDefault="004A161B" w:rsidP="004A161B">
      <w:r>
        <w:t xml:space="preserve">Your requirements will be rightly matched with our </w:t>
      </w:r>
      <w:r w:rsidRPr="00620B9F">
        <w:t>expertise and knowledge</w:t>
      </w:r>
      <w:r>
        <w:t>, creating</w:t>
      </w:r>
      <w:r w:rsidRPr="00620B9F">
        <w:t xml:space="preserve"> a brand identity t</w:t>
      </w:r>
      <w:r>
        <w:t>hat will always stand on top</w:t>
      </w:r>
      <w:r w:rsidRPr="00620B9F">
        <w:t>.</w:t>
      </w:r>
    </w:p>
    <w:p w14:paraId="4B2675FE" w14:textId="77777777" w:rsidR="004A161B" w:rsidRPr="00F102E6" w:rsidRDefault="004A161B" w:rsidP="004A161B">
      <w:pPr>
        <w:rPr>
          <w:rStyle w:val="text-wrap"/>
          <w:b/>
          <w:bCs/>
          <w:spacing w:val="6"/>
          <w:sz w:val="21"/>
          <w:szCs w:val="21"/>
        </w:rPr>
      </w:pPr>
      <w:r w:rsidRPr="002B6C1F">
        <w:rPr>
          <w:rStyle w:val="text-wrap"/>
          <w:b/>
          <w:bCs/>
          <w:spacing w:val="6"/>
          <w:sz w:val="21"/>
          <w:szCs w:val="21"/>
        </w:rPr>
        <w:t>Creative and strategic insight</w:t>
      </w:r>
    </w:p>
    <w:p w14:paraId="1D895E14" w14:textId="3C4673C0" w:rsidR="004A161B" w:rsidRDefault="004A161B" w:rsidP="004A161B">
      <w:pPr>
        <w:rPr>
          <w:rFonts w:ascii="Cocogoose Pro Light" w:hAnsi="Cocogoose Pro Light"/>
          <w:color w:val="000000"/>
          <w:sz w:val="20"/>
          <w:szCs w:val="20"/>
        </w:rPr>
      </w:pPr>
      <w:proofErr w:type="spellStart"/>
      <w:r>
        <w:rPr>
          <w:rFonts w:ascii="Cocogoose Pro Light" w:hAnsi="Cocogoose Pro Light"/>
          <w:color w:val="000000"/>
          <w:sz w:val="20"/>
          <w:szCs w:val="20"/>
        </w:rPr>
        <w:t>NexByte</w:t>
      </w:r>
      <w:proofErr w:type="spellEnd"/>
      <w:r>
        <w:rPr>
          <w:rFonts w:ascii="Cocogoose Pro Light" w:hAnsi="Cocogoose Pro Light"/>
          <w:color w:val="000000"/>
          <w:sz w:val="20"/>
          <w:szCs w:val="20"/>
        </w:rPr>
        <w:t xml:space="preserve"> houses some of the best talent the industry has to offer. We know what it takes to revamp your website and social media with crisp graphics and animations that ensure you remain </w:t>
      </w:r>
      <w:proofErr w:type="spellStart"/>
      <w:r>
        <w:rPr>
          <w:rFonts w:ascii="Cocogoose Pro Light" w:hAnsi="Cocogoose Pro Light"/>
          <w:color w:val="000000"/>
          <w:sz w:val="20"/>
          <w:szCs w:val="20"/>
        </w:rPr>
        <w:t>center</w:t>
      </w:r>
      <w:proofErr w:type="spellEnd"/>
      <w:r>
        <w:rPr>
          <w:rFonts w:ascii="Cocogoose Pro Light" w:hAnsi="Cocogoose Pro Light"/>
          <w:color w:val="000000"/>
          <w:sz w:val="20"/>
          <w:szCs w:val="20"/>
        </w:rPr>
        <w:t>-stage. A visually appealing website requires the right combination of creativity and strategic insight. Leave it to us to wow your audience with the right aesthetics that justify your brand</w:t>
      </w:r>
      <w:r w:rsidR="00894C1A">
        <w:rPr>
          <w:rFonts w:ascii="Cocogoose Pro Light" w:hAnsi="Cocogoose Pro Light" w:hint="eastAsia"/>
          <w:color w:val="000000"/>
          <w:sz w:val="20"/>
          <w:szCs w:val="20"/>
        </w:rPr>
        <w:t>’</w:t>
      </w:r>
      <w:r>
        <w:rPr>
          <w:rFonts w:ascii="Cocogoose Pro Light" w:hAnsi="Cocogoose Pro Light"/>
          <w:color w:val="000000"/>
          <w:sz w:val="20"/>
          <w:szCs w:val="20"/>
        </w:rPr>
        <w:t>s expertise.</w:t>
      </w:r>
    </w:p>
    <w:p w14:paraId="39EADFB6" w14:textId="77777777" w:rsidR="004A161B"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lastRenderedPageBreak/>
        <w:t>A Futuristic Flair</w:t>
      </w:r>
    </w:p>
    <w:p w14:paraId="029516AC" w14:textId="4B8C0F96" w:rsidR="004A161B" w:rsidRDefault="004A161B" w:rsidP="004A161B">
      <w:pPr>
        <w:rPr>
          <w:rFonts w:ascii="Cocogoose Pro Light" w:hAnsi="Cocogoose Pro Light"/>
          <w:color w:val="000000"/>
          <w:sz w:val="20"/>
          <w:szCs w:val="20"/>
          <w:shd w:val="clear" w:color="auto" w:fill="FDFDFD"/>
        </w:rPr>
      </w:pPr>
      <w:r>
        <w:rPr>
          <w:rFonts w:ascii="Cocogoose Pro Light" w:hAnsi="Cocogoose Pro Light"/>
          <w:color w:val="000000"/>
          <w:sz w:val="20"/>
          <w:szCs w:val="20"/>
          <w:shd w:val="clear" w:color="auto" w:fill="FDFDFD"/>
        </w:rPr>
        <w:t>Today</w:t>
      </w:r>
      <w:r w:rsidR="00894C1A">
        <w:rPr>
          <w:rFonts w:ascii="Cocogoose Pro Light" w:hAnsi="Cocogoose Pro Light" w:hint="eastAsia"/>
          <w:color w:val="000000"/>
          <w:sz w:val="20"/>
          <w:szCs w:val="20"/>
          <w:shd w:val="clear" w:color="auto" w:fill="FDFDFD"/>
        </w:rPr>
        <w:t>’</w:t>
      </w:r>
      <w:r>
        <w:rPr>
          <w:rFonts w:ascii="Cocogoose Pro Light" w:hAnsi="Cocogoose Pro Light"/>
          <w:color w:val="000000"/>
          <w:sz w:val="20"/>
          <w:szCs w:val="20"/>
          <w:shd w:val="clear" w:color="auto" w:fill="FDFDFD"/>
        </w:rPr>
        <w:t>s fast-paced world makes it excruciatingly hard for businesses to stay relevant. Lucky for you, our team of experts deeply understands even the trickiest of algorithms and knows the requirements to take your business to another level. We will use our advanced technology and resources to ensure that your brand has that extra futuristic touch to it.</w:t>
      </w:r>
    </w:p>
    <w:p w14:paraId="2C9377E3" w14:textId="77777777" w:rsidR="004A161B" w:rsidRDefault="004A161B" w:rsidP="004A161B">
      <w:pPr>
        <w:rPr>
          <w:rStyle w:val="text-wrap"/>
          <w:rFonts w:ascii="Cocogoose Pro Light" w:hAnsi="Cocogoose Pro Light"/>
          <w:b/>
          <w:bCs/>
          <w:spacing w:val="6"/>
          <w:sz w:val="21"/>
          <w:szCs w:val="21"/>
        </w:rPr>
      </w:pPr>
      <w:r w:rsidRPr="002B6C1F">
        <w:rPr>
          <w:rStyle w:val="text-wrap"/>
          <w:rFonts w:ascii="Cocogoose Pro Light" w:hAnsi="Cocogoose Pro Light"/>
          <w:b/>
          <w:bCs/>
          <w:spacing w:val="6"/>
          <w:sz w:val="21"/>
          <w:szCs w:val="21"/>
        </w:rPr>
        <w:t>Drive for success</w:t>
      </w:r>
    </w:p>
    <w:p w14:paraId="306B0A2C" w14:textId="77777777" w:rsidR="004A161B" w:rsidRDefault="004A161B" w:rsidP="004A161B">
      <w:pPr>
        <w:rPr>
          <w:rStyle w:val="text-wrap"/>
          <w:rFonts w:ascii="Cocogoose Pro Light" w:hAnsi="Cocogoose Pro Light"/>
          <w:b/>
          <w:bCs/>
          <w:spacing w:val="6"/>
          <w:sz w:val="21"/>
          <w:szCs w:val="21"/>
        </w:rPr>
      </w:pPr>
      <w:r>
        <w:rPr>
          <w:rFonts w:ascii="Cocogoose Pro Light" w:hAnsi="Cocogoose Pro Light"/>
          <w:color w:val="000000"/>
          <w:sz w:val="20"/>
          <w:szCs w:val="20"/>
          <w:shd w:val="clear" w:color="auto" w:fill="FDFDFD"/>
        </w:rPr>
        <w:t xml:space="preserve">We treat our clients as an extension of us, meaning your success is ours too! At </w:t>
      </w:r>
      <w:proofErr w:type="spellStart"/>
      <w:r>
        <w:rPr>
          <w:rFonts w:ascii="Cocogoose Pro Light" w:hAnsi="Cocogoose Pro Light"/>
          <w:color w:val="000000"/>
          <w:sz w:val="20"/>
          <w:szCs w:val="20"/>
          <w:shd w:val="clear" w:color="auto" w:fill="FDFDFD"/>
        </w:rPr>
        <w:t>NexByte</w:t>
      </w:r>
      <w:proofErr w:type="spellEnd"/>
      <w:r>
        <w:rPr>
          <w:rFonts w:ascii="Cocogoose Pro Light" w:hAnsi="Cocogoose Pro Light"/>
          <w:color w:val="000000"/>
          <w:sz w:val="20"/>
          <w:szCs w:val="20"/>
          <w:shd w:val="clear" w:color="auto" w:fill="FDFDFD"/>
        </w:rPr>
        <w:t>, your project and business are taken as seriously as our own, and all necessary measures are taken to make you more attractive to clients. Our team understands the importance of timely communication and will keep you in the loop during each step of the process.</w:t>
      </w:r>
    </w:p>
    <w:p w14:paraId="15720823" w14:textId="77777777" w:rsidR="004A161B" w:rsidRPr="002B6C1F" w:rsidRDefault="004A161B" w:rsidP="004A161B">
      <w:pPr>
        <w:rPr>
          <w:rStyle w:val="Hyperlink"/>
          <w:rFonts w:ascii="Vipnagorgialla Rg" w:hAnsi="Vipnagorgialla Rg"/>
          <w:b/>
          <w:bCs/>
          <w:color w:val="000000"/>
          <w:sz w:val="51"/>
          <w:szCs w:val="24"/>
        </w:rPr>
      </w:pPr>
      <w:r w:rsidRPr="002B6C1F">
        <w:rPr>
          <w:rStyle w:val="Hyperlink"/>
          <w:rFonts w:ascii="Vipnagorgialla Rg" w:hAnsi="Vipnagorgialla Rg"/>
          <w:b/>
          <w:bCs/>
          <w:color w:val="000000"/>
          <w:sz w:val="51"/>
          <w:szCs w:val="24"/>
        </w:rPr>
        <w:t>Mobility</w:t>
      </w:r>
    </w:p>
    <w:p w14:paraId="52AEEB80" w14:textId="77777777" w:rsidR="004A161B" w:rsidRPr="002B6C1F" w:rsidRDefault="004A161B" w:rsidP="004A161B">
      <w:pPr>
        <w:rPr>
          <w:rFonts w:ascii="Cocogoose Pro Light" w:hAnsi="Cocogoose Pro Light"/>
          <w:b/>
          <w:bCs/>
          <w:color w:val="000000"/>
          <w:sz w:val="28"/>
          <w:szCs w:val="28"/>
        </w:rPr>
      </w:pPr>
      <w:r w:rsidRPr="002B6C1F">
        <w:rPr>
          <w:rFonts w:ascii="Cocogoose Pro Light" w:hAnsi="Cocogoose Pro Light"/>
          <w:b/>
          <w:bCs/>
          <w:color w:val="000000"/>
          <w:sz w:val="28"/>
          <w:szCs w:val="28"/>
        </w:rPr>
        <w:t>Leaning into the mobile advantage </w:t>
      </w:r>
    </w:p>
    <w:p w14:paraId="1B8D5D9A" w14:textId="1DF91EFC" w:rsidR="004A161B" w:rsidRPr="00620B9F" w:rsidRDefault="004A161B" w:rsidP="004A161B">
      <w:pPr>
        <w:rPr>
          <w:rFonts w:ascii="Cocogoose Pro Light" w:hAnsi="Cocogoose Pro Light"/>
          <w:b/>
          <w:bCs/>
          <w:color w:val="000000"/>
          <w:sz w:val="21"/>
          <w:szCs w:val="21"/>
        </w:rPr>
      </w:pPr>
      <w:r w:rsidRPr="002B6C1F">
        <w:rPr>
          <w:rFonts w:ascii="Cocogoose Pro Light" w:hAnsi="Cocogoose Pro Light"/>
          <w:color w:val="000000"/>
          <w:sz w:val="21"/>
          <w:szCs w:val="21"/>
        </w:rPr>
        <w:t>Everything in the world today is a testament to mobile technology</w:t>
      </w:r>
      <w:r w:rsidR="00894C1A">
        <w:rPr>
          <w:rFonts w:ascii="Cocogoose Pro Light" w:hAnsi="Cocogoose Pro Light" w:hint="eastAsia"/>
          <w:color w:val="000000"/>
          <w:sz w:val="21"/>
          <w:szCs w:val="21"/>
        </w:rPr>
        <w:t>’</w:t>
      </w:r>
      <w:r w:rsidRPr="002B6C1F">
        <w:rPr>
          <w:rFonts w:ascii="Cocogoose Pro Light" w:hAnsi="Cocogoose Pro Light"/>
          <w:color w:val="000000"/>
          <w:sz w:val="21"/>
          <w:szCs w:val="21"/>
        </w:rPr>
        <w:t>s power to transform business processes and capabilities. We know how to synchronize mobility, digital technology, and operations. So, with our help, you can greatly enhance the value you create for your customers</w:t>
      </w:r>
      <w:r>
        <w:rPr>
          <w:rFonts w:ascii="Cocogoose Pro Light" w:hAnsi="Cocogoose Pro Light"/>
          <w:b/>
          <w:bCs/>
          <w:color w:val="000000"/>
          <w:sz w:val="21"/>
          <w:szCs w:val="21"/>
        </w:rPr>
        <w:t xml:space="preserve">. </w:t>
      </w:r>
    </w:p>
    <w:p w14:paraId="194C9718" w14:textId="77777777" w:rsidR="004A161B" w:rsidRPr="000A442A" w:rsidRDefault="004A161B" w:rsidP="004A161B">
      <w:pPr>
        <w:rPr>
          <w:rFonts w:ascii="Cocogoose Pro Light" w:hAnsi="Cocogoose Pro Light"/>
          <w:b/>
          <w:bCs/>
          <w:color w:val="000000"/>
          <w:sz w:val="21"/>
          <w:szCs w:val="21"/>
        </w:rPr>
      </w:pPr>
      <w:r w:rsidRPr="000A442A">
        <w:rPr>
          <w:rFonts w:ascii="Cocogoose Pro Light" w:hAnsi="Cocogoose Pro Light"/>
          <w:b/>
          <w:bCs/>
          <w:color w:val="000000"/>
          <w:sz w:val="21"/>
          <w:szCs w:val="21"/>
        </w:rPr>
        <w:t>Website Development</w:t>
      </w:r>
    </w:p>
    <w:p w14:paraId="2A4D2566" w14:textId="77777777" w:rsidR="004A161B" w:rsidRPr="002B6C1F" w:rsidRDefault="004A161B" w:rsidP="004A161B">
      <w:pPr>
        <w:rPr>
          <w:rFonts w:ascii="Cocogoose Pro Light" w:hAnsi="Cocogoose Pro Light"/>
          <w:color w:val="000000"/>
          <w:sz w:val="21"/>
          <w:szCs w:val="21"/>
        </w:rPr>
      </w:pPr>
      <w:r w:rsidRPr="002B6C1F">
        <w:rPr>
          <w:rFonts w:ascii="Cocogoose Pro Light" w:hAnsi="Cocogoose Pro Light"/>
          <w:color w:val="000000"/>
          <w:sz w:val="21"/>
          <w:szCs w:val="21"/>
        </w:rPr>
        <w:t>We build custom websites that blend form and function. Our team creates responsive, user-friendly sites that enhance your brand and deliver seamless navigation. Let us transform your online presence with cutting-edge design and top-tier performance.</w:t>
      </w:r>
    </w:p>
    <w:p w14:paraId="6CA07DF0" w14:textId="77777777" w:rsidR="004A161B" w:rsidRPr="000A442A" w:rsidRDefault="004A161B" w:rsidP="004A161B">
      <w:pPr>
        <w:rPr>
          <w:rFonts w:ascii="Cocogoose Pro Light" w:hAnsi="Cocogoose Pro Light"/>
          <w:b/>
          <w:bCs/>
          <w:color w:val="000000"/>
          <w:sz w:val="21"/>
          <w:szCs w:val="21"/>
        </w:rPr>
      </w:pPr>
      <w:r w:rsidRPr="000A442A">
        <w:rPr>
          <w:rFonts w:ascii="Cocogoose Pro Light" w:hAnsi="Cocogoose Pro Light"/>
          <w:b/>
          <w:bCs/>
          <w:color w:val="000000"/>
          <w:sz w:val="21"/>
          <w:szCs w:val="21"/>
        </w:rPr>
        <w:t>Graphic Design</w:t>
      </w:r>
    </w:p>
    <w:p w14:paraId="640C4FC1" w14:textId="52AB5FBE" w:rsidR="004A161B" w:rsidRPr="002B6C1F" w:rsidRDefault="004A161B" w:rsidP="004A161B">
      <w:pPr>
        <w:rPr>
          <w:rFonts w:ascii="Cocogoose Pro Light" w:hAnsi="Cocogoose Pro Light"/>
          <w:color w:val="000000"/>
          <w:sz w:val="21"/>
          <w:szCs w:val="21"/>
        </w:rPr>
      </w:pPr>
      <w:r w:rsidRPr="002B6C1F">
        <w:rPr>
          <w:rFonts w:ascii="Cocogoose Pro Light" w:hAnsi="Cocogoose Pro Light"/>
          <w:color w:val="000000"/>
          <w:sz w:val="21"/>
          <w:szCs w:val="21"/>
        </w:rPr>
        <w:t xml:space="preserve">Make your </w:t>
      </w:r>
      <w:r w:rsidRPr="002B6C1F">
        <w:rPr>
          <w:rFonts w:ascii="Cocogoose Pro Light" w:hAnsi="Cocogoose Pro Light"/>
          <w:i/>
          <w:iCs/>
          <w:color w:val="000000"/>
          <w:sz w:val="21"/>
          <w:szCs w:val="21"/>
        </w:rPr>
        <w:t>brand unforgettable</w:t>
      </w:r>
      <w:r>
        <w:rPr>
          <w:rFonts w:ascii="Cocogoose Pro Light" w:hAnsi="Cocogoose Pro Light"/>
          <w:color w:val="000000"/>
          <w:sz w:val="21"/>
          <w:szCs w:val="21"/>
        </w:rPr>
        <w:t xml:space="preserve"> by leveraging our professional graphic design services</w:t>
      </w:r>
      <w:r w:rsidRPr="002B6C1F">
        <w:rPr>
          <w:rFonts w:ascii="Cocogoose Pro Light" w:hAnsi="Cocogoose Pro Light"/>
          <w:color w:val="000000"/>
          <w:sz w:val="21"/>
          <w:szCs w:val="21"/>
        </w:rPr>
        <w:t>. From logos to full identities, we craft eye-catching designs that resonate with your audience and elevate your brand</w:t>
      </w:r>
      <w:r w:rsidR="00894C1A">
        <w:rPr>
          <w:rFonts w:ascii="Cocogoose Pro Light" w:hAnsi="Cocogoose Pro Light" w:hint="eastAsia"/>
          <w:color w:val="000000"/>
          <w:sz w:val="21"/>
          <w:szCs w:val="21"/>
        </w:rPr>
        <w:t>’</w:t>
      </w:r>
      <w:r w:rsidRPr="002B6C1F">
        <w:rPr>
          <w:rFonts w:ascii="Cocogoose Pro Light" w:hAnsi="Cocogoose Pro Light"/>
          <w:color w:val="000000"/>
          <w:sz w:val="21"/>
          <w:szCs w:val="21"/>
        </w:rPr>
        <w:t>s impact.</w:t>
      </w:r>
    </w:p>
    <w:p w14:paraId="475C8AC9" w14:textId="77777777" w:rsidR="004A161B" w:rsidRPr="000A442A" w:rsidRDefault="004A161B" w:rsidP="004A161B">
      <w:pPr>
        <w:rPr>
          <w:rFonts w:ascii="Cocogoose Pro Light" w:hAnsi="Cocogoose Pro Light"/>
          <w:b/>
          <w:bCs/>
          <w:color w:val="000000"/>
          <w:sz w:val="21"/>
          <w:szCs w:val="21"/>
        </w:rPr>
      </w:pPr>
      <w:r w:rsidRPr="000A442A">
        <w:rPr>
          <w:rFonts w:ascii="Cocogoose Pro Light" w:hAnsi="Cocogoose Pro Light"/>
          <w:b/>
          <w:bCs/>
          <w:color w:val="000000"/>
          <w:sz w:val="21"/>
          <w:szCs w:val="21"/>
        </w:rPr>
        <w:t>Digital Marketing</w:t>
      </w:r>
    </w:p>
    <w:p w14:paraId="44451B88" w14:textId="77777777" w:rsidR="004A161B" w:rsidRPr="002B6C1F" w:rsidRDefault="004A161B" w:rsidP="004A161B">
      <w:pPr>
        <w:rPr>
          <w:rFonts w:ascii="Cocogoose Pro Light" w:hAnsi="Cocogoose Pro Light"/>
          <w:color w:val="000000"/>
          <w:sz w:val="21"/>
          <w:szCs w:val="21"/>
        </w:rPr>
      </w:pPr>
      <w:r w:rsidRPr="002B6C1F">
        <w:rPr>
          <w:rFonts w:ascii="Cocogoose Pro Light" w:hAnsi="Cocogoose Pro Light"/>
          <w:i/>
          <w:iCs/>
          <w:color w:val="000000"/>
          <w:sz w:val="21"/>
          <w:szCs w:val="21"/>
        </w:rPr>
        <w:t>We drive results</w:t>
      </w:r>
      <w:r w:rsidRPr="002B6C1F">
        <w:rPr>
          <w:rFonts w:ascii="Cocogoose Pro Light" w:hAnsi="Cocogoose Pro Light"/>
          <w:color w:val="000000"/>
          <w:sz w:val="21"/>
          <w:szCs w:val="21"/>
        </w:rPr>
        <w:t>. Our tailored campaigns increase visibility, attract the right traffic, and turn leads into loyal customers. Using SEO, social media, and paid ads, we help your business grow and succeed online.</w:t>
      </w:r>
    </w:p>
    <w:p w14:paraId="2A3E1A6E" w14:textId="77777777" w:rsidR="004A161B" w:rsidRPr="000A442A" w:rsidRDefault="004A161B" w:rsidP="004A161B">
      <w:pPr>
        <w:rPr>
          <w:rFonts w:ascii="Cocogoose Pro Light" w:hAnsi="Cocogoose Pro Light"/>
          <w:b/>
          <w:bCs/>
          <w:color w:val="000000"/>
          <w:sz w:val="21"/>
          <w:szCs w:val="21"/>
        </w:rPr>
      </w:pPr>
      <w:r w:rsidRPr="000A442A">
        <w:rPr>
          <w:rFonts w:ascii="Cocogoose Pro Light" w:hAnsi="Cocogoose Pro Light"/>
          <w:b/>
          <w:bCs/>
          <w:color w:val="000000"/>
          <w:sz w:val="21"/>
          <w:szCs w:val="21"/>
        </w:rPr>
        <w:t>Application Development</w:t>
      </w:r>
    </w:p>
    <w:p w14:paraId="2B88C8A0" w14:textId="77777777" w:rsidR="004A161B" w:rsidRPr="002B6C1F" w:rsidRDefault="004A161B" w:rsidP="004A161B">
      <w:pPr>
        <w:rPr>
          <w:rFonts w:ascii="Cocogoose Pro Light" w:hAnsi="Cocogoose Pro Light"/>
          <w:color w:val="000000"/>
          <w:sz w:val="21"/>
          <w:szCs w:val="21"/>
        </w:rPr>
      </w:pPr>
      <w:r w:rsidRPr="002B6C1F">
        <w:rPr>
          <w:rFonts w:ascii="Cocogoose Pro Light" w:hAnsi="Cocogoose Pro Light"/>
          <w:i/>
          <w:iCs/>
          <w:color w:val="000000"/>
          <w:sz w:val="21"/>
          <w:szCs w:val="21"/>
        </w:rPr>
        <w:t>Need an app</w:t>
      </w:r>
      <w:r w:rsidRPr="002B6C1F">
        <w:rPr>
          <w:rFonts w:ascii="Cocogoose Pro Light" w:hAnsi="Cocogoose Pro Light"/>
          <w:color w:val="000000"/>
          <w:sz w:val="21"/>
          <w:szCs w:val="21"/>
        </w:rPr>
        <w:t xml:space="preserve">? We build high-performance mobile and enterprise solutions that prioritize functionality, scalability, and an exceptional user experience. </w:t>
      </w:r>
      <w:r>
        <w:rPr>
          <w:rFonts w:ascii="Cocogoose Pro Light" w:hAnsi="Cocogoose Pro Light"/>
          <w:color w:val="000000"/>
          <w:sz w:val="21"/>
          <w:szCs w:val="21"/>
        </w:rPr>
        <w:t>We provide innovative</w:t>
      </w:r>
      <w:r w:rsidRPr="002B6C1F">
        <w:rPr>
          <w:rFonts w:ascii="Cocogoose Pro Light" w:hAnsi="Cocogoose Pro Light"/>
          <w:color w:val="000000"/>
          <w:sz w:val="21"/>
          <w:szCs w:val="21"/>
        </w:rPr>
        <w:t xml:space="preserve"> business</w:t>
      </w:r>
      <w:r>
        <w:rPr>
          <w:rFonts w:ascii="Cocogoose Pro Light" w:hAnsi="Cocogoose Pro Light"/>
          <w:color w:val="000000"/>
          <w:sz w:val="21"/>
          <w:szCs w:val="21"/>
        </w:rPr>
        <w:t xml:space="preserve">es with innovative apps that </w:t>
      </w:r>
      <w:proofErr w:type="spellStart"/>
      <w:r>
        <w:rPr>
          <w:rFonts w:ascii="Cocogoose Pro Light" w:hAnsi="Cocogoose Pro Light"/>
          <w:color w:val="000000"/>
          <w:sz w:val="21"/>
          <w:szCs w:val="21"/>
        </w:rPr>
        <w:t>fulfill</w:t>
      </w:r>
      <w:proofErr w:type="spellEnd"/>
      <w:r>
        <w:rPr>
          <w:rFonts w:ascii="Cocogoose Pro Light" w:hAnsi="Cocogoose Pro Light"/>
          <w:color w:val="000000"/>
          <w:sz w:val="21"/>
          <w:szCs w:val="21"/>
        </w:rPr>
        <w:t xml:space="preserve"> needs and exceed expectations</w:t>
      </w:r>
      <w:r w:rsidRPr="002B6C1F">
        <w:rPr>
          <w:rFonts w:ascii="Cocogoose Pro Light" w:hAnsi="Cocogoose Pro Light"/>
          <w:color w:val="000000"/>
          <w:sz w:val="21"/>
          <w:szCs w:val="21"/>
        </w:rPr>
        <w:t>.</w:t>
      </w:r>
    </w:p>
    <w:p w14:paraId="398573B9" w14:textId="77777777" w:rsidR="004A161B" w:rsidRPr="000A442A" w:rsidRDefault="004A161B" w:rsidP="004A161B">
      <w:pPr>
        <w:rPr>
          <w:rFonts w:ascii="Cocogoose Pro Light" w:hAnsi="Cocogoose Pro Light"/>
          <w:b/>
          <w:bCs/>
          <w:color w:val="000000"/>
          <w:sz w:val="21"/>
          <w:szCs w:val="21"/>
        </w:rPr>
      </w:pPr>
      <w:r w:rsidRPr="000A442A">
        <w:rPr>
          <w:rFonts w:ascii="Cocogoose Pro Light" w:hAnsi="Cocogoose Pro Light"/>
          <w:b/>
          <w:bCs/>
          <w:color w:val="000000"/>
          <w:sz w:val="21"/>
          <w:szCs w:val="21"/>
        </w:rPr>
        <w:t>UI/UX Design</w:t>
      </w:r>
    </w:p>
    <w:p w14:paraId="4FB552A1" w14:textId="77777777" w:rsidR="004A161B" w:rsidRPr="00EE29BA" w:rsidRDefault="004A161B" w:rsidP="004A161B">
      <w:pPr>
        <w:rPr>
          <w:rFonts w:ascii="Cocogoose Pro Light" w:hAnsi="Cocogoose Pro Light"/>
          <w:b/>
          <w:bCs/>
          <w:color w:val="000000"/>
          <w:sz w:val="21"/>
          <w:szCs w:val="21"/>
        </w:rPr>
      </w:pPr>
      <w:r w:rsidRPr="002B6C1F">
        <w:rPr>
          <w:rFonts w:ascii="Cocogoose Pro Light" w:hAnsi="Cocogoose Pro Light"/>
          <w:color w:val="000000"/>
          <w:sz w:val="21"/>
          <w:szCs w:val="21"/>
        </w:rPr>
        <w:t xml:space="preserve">Great design starts with great user experience. Our UI/UX experts create intuitive, visually stunning interfaces that engage users and make navigation effortless. </w:t>
      </w:r>
      <w:r>
        <w:rPr>
          <w:rFonts w:ascii="Cocogoose Pro Light" w:hAnsi="Cocogoose Pro Light"/>
          <w:color w:val="000000"/>
          <w:sz w:val="21"/>
          <w:szCs w:val="21"/>
        </w:rPr>
        <w:t>When the a</w:t>
      </w:r>
      <w:r w:rsidRPr="002B6C1F">
        <w:rPr>
          <w:rFonts w:ascii="Cocogoose Pro Light" w:hAnsi="Cocogoose Pro Light"/>
          <w:color w:val="000000"/>
          <w:sz w:val="21"/>
          <w:szCs w:val="21"/>
        </w:rPr>
        <w:t>esthetics</w:t>
      </w:r>
      <w:r>
        <w:rPr>
          <w:rFonts w:ascii="Cocogoose Pro Light" w:hAnsi="Cocogoose Pro Light"/>
          <w:color w:val="000000"/>
          <w:sz w:val="21"/>
          <w:szCs w:val="21"/>
        </w:rPr>
        <w:t xml:space="preserve"> complement the</w:t>
      </w:r>
      <w:r w:rsidRPr="002B6C1F">
        <w:rPr>
          <w:rFonts w:ascii="Cocogoose Pro Light" w:hAnsi="Cocogoose Pro Light"/>
          <w:color w:val="000000"/>
          <w:sz w:val="21"/>
          <w:szCs w:val="21"/>
        </w:rPr>
        <w:t xml:space="preserve"> usabilit</w:t>
      </w:r>
      <w:r>
        <w:rPr>
          <w:rFonts w:ascii="Cocogoose Pro Light" w:hAnsi="Cocogoose Pro Light"/>
          <w:color w:val="000000"/>
          <w:sz w:val="21"/>
          <w:szCs w:val="21"/>
        </w:rPr>
        <w:t xml:space="preserve">y, </w:t>
      </w:r>
      <w:r w:rsidRPr="002B6C1F">
        <w:rPr>
          <w:rFonts w:ascii="Cocogoose Pro Light" w:hAnsi="Cocogoose Pro Light"/>
          <w:color w:val="000000"/>
          <w:sz w:val="21"/>
          <w:szCs w:val="21"/>
        </w:rPr>
        <w:t>every interaction is smooth and satisfying.</w:t>
      </w:r>
    </w:p>
    <w:p w14:paraId="7A2FBCD5" w14:textId="77777777" w:rsidR="004A161B" w:rsidRPr="00946482" w:rsidRDefault="0029098C" w:rsidP="004A161B">
      <w:pPr>
        <w:rPr>
          <w:rStyle w:val="Hyperlink"/>
          <w:rFonts w:ascii="Vipnagorgialla Rg" w:hAnsi="Vipnagorgialla Rg"/>
          <w:color w:val="000000"/>
          <w:sz w:val="45"/>
          <w:szCs w:val="18"/>
        </w:rPr>
      </w:pPr>
      <w:hyperlink r:id="rId8" w:history="1">
        <w:r w:rsidR="004A161B" w:rsidRPr="00946482">
          <w:rPr>
            <w:rStyle w:val="Hyperlink"/>
            <w:rFonts w:ascii="Vipnagorgialla Rg" w:hAnsi="Vipnagorgialla Rg"/>
            <w:b/>
            <w:bCs/>
            <w:color w:val="000000"/>
            <w:sz w:val="45"/>
            <w:szCs w:val="18"/>
          </w:rPr>
          <w:t>brands &amp; products</w:t>
        </w:r>
      </w:hyperlink>
    </w:p>
    <w:p w14:paraId="146C2920" w14:textId="77777777" w:rsidR="004A161B" w:rsidRPr="00620B9F" w:rsidRDefault="004A161B" w:rsidP="004A161B">
      <w:pPr>
        <w:rPr>
          <w:rFonts w:ascii="Cocogoose Pro Light" w:hAnsi="Cocogoose Pro Light"/>
          <w:b/>
          <w:bCs/>
          <w:spacing w:val="6"/>
          <w:sz w:val="21"/>
          <w:szCs w:val="21"/>
        </w:rPr>
      </w:pPr>
      <w:r>
        <w:rPr>
          <w:rFonts w:ascii="Cocogoose Pro Light" w:hAnsi="Cocogoose Pro Light"/>
          <w:b/>
          <w:bCs/>
          <w:spacing w:val="6"/>
          <w:sz w:val="21"/>
          <w:szCs w:val="21"/>
        </w:rPr>
        <w:t xml:space="preserve">Specialized Across Multitudes </w:t>
      </w:r>
    </w:p>
    <w:p w14:paraId="147259EA" w14:textId="77777777" w:rsidR="004A161B" w:rsidRDefault="004A161B" w:rsidP="004A161B">
      <w:pPr>
        <w:rPr>
          <w:rStyle w:val="text-wrap"/>
          <w:rFonts w:ascii="Cocogoose Pro Light" w:hAnsi="Cocogoose Pro Light"/>
          <w:b/>
          <w:bCs/>
          <w:spacing w:val="6"/>
          <w:sz w:val="21"/>
          <w:szCs w:val="21"/>
        </w:rPr>
      </w:pPr>
      <w:proofErr w:type="spellStart"/>
      <w:r>
        <w:rPr>
          <w:rFonts w:ascii="Cocogoose Pro Light" w:hAnsi="Cocogoose Pro Light"/>
          <w:b/>
          <w:bCs/>
          <w:spacing w:val="6"/>
          <w:sz w:val="21"/>
          <w:szCs w:val="21"/>
        </w:rPr>
        <w:lastRenderedPageBreak/>
        <w:t>NexByte</w:t>
      </w:r>
      <w:proofErr w:type="spellEnd"/>
      <w:r>
        <w:rPr>
          <w:rFonts w:ascii="Cocogoose Pro Light" w:hAnsi="Cocogoose Pro Light"/>
          <w:b/>
          <w:bCs/>
          <w:spacing w:val="6"/>
          <w:sz w:val="21"/>
          <w:szCs w:val="21"/>
        </w:rPr>
        <w:t xml:space="preserve"> operates across four divisions. Within those four divisions we develop innovative </w:t>
      </w:r>
      <w:r w:rsidRPr="00620B9F">
        <w:rPr>
          <w:rFonts w:ascii="Cocogoose Pro Light" w:hAnsi="Cocogoose Pro Light"/>
          <w:b/>
          <w:bCs/>
          <w:spacing w:val="6"/>
          <w:sz w:val="21"/>
          <w:szCs w:val="21"/>
        </w:rPr>
        <w:t xml:space="preserve">technology-driven ideas </w:t>
      </w:r>
      <w:r>
        <w:rPr>
          <w:rFonts w:ascii="Cocogoose Pro Light" w:hAnsi="Cocogoose Pro Light"/>
          <w:b/>
          <w:bCs/>
          <w:spacing w:val="6"/>
          <w:sz w:val="21"/>
          <w:szCs w:val="21"/>
        </w:rPr>
        <w:t xml:space="preserve">across a multitude </w:t>
      </w:r>
      <w:r w:rsidRPr="00620B9F">
        <w:rPr>
          <w:rFonts w:ascii="Cocogoose Pro Light" w:hAnsi="Cocogoose Pro Light"/>
          <w:b/>
          <w:bCs/>
          <w:spacing w:val="6"/>
          <w:sz w:val="21"/>
          <w:szCs w:val="21"/>
        </w:rPr>
        <w:t>of specialized</w:t>
      </w:r>
      <w:r>
        <w:rPr>
          <w:rFonts w:ascii="Cocogoose Pro Light" w:hAnsi="Cocogoose Pro Light"/>
          <w:b/>
          <w:bCs/>
          <w:spacing w:val="6"/>
          <w:sz w:val="21"/>
          <w:szCs w:val="21"/>
        </w:rPr>
        <w:t xml:space="preserve"> </w:t>
      </w:r>
      <w:r w:rsidRPr="00620B9F">
        <w:rPr>
          <w:rFonts w:ascii="Cocogoose Pro Light" w:hAnsi="Cocogoose Pro Light"/>
          <w:b/>
          <w:bCs/>
          <w:spacing w:val="6"/>
          <w:sz w:val="21"/>
          <w:szCs w:val="21"/>
        </w:rPr>
        <w:t>products and services.</w:t>
      </w:r>
    </w:p>
    <w:p w14:paraId="01F01CB6" w14:textId="77777777" w:rsidR="004A161B" w:rsidRPr="00946482" w:rsidRDefault="004A161B" w:rsidP="004A161B">
      <w:pPr>
        <w:rPr>
          <w:rStyle w:val="Hyperlink"/>
          <w:rFonts w:ascii="Vipnagorgialla Rg" w:hAnsi="Vipnagorgialla Rg"/>
          <w:b/>
          <w:bCs/>
          <w:color w:val="000000"/>
          <w:sz w:val="41"/>
          <w:szCs w:val="14"/>
        </w:rPr>
      </w:pPr>
      <w:r w:rsidRPr="00946482">
        <w:rPr>
          <w:rStyle w:val="Hyperlink"/>
          <w:rFonts w:ascii="Vipnagorgialla Rg" w:hAnsi="Vipnagorgialla Rg"/>
          <w:b/>
          <w:bCs/>
          <w:color w:val="000000"/>
          <w:sz w:val="41"/>
          <w:szCs w:val="14"/>
        </w:rPr>
        <w:t>Clients</w:t>
      </w:r>
    </w:p>
    <w:p w14:paraId="738A1628" w14:textId="77777777" w:rsidR="004A161B" w:rsidRDefault="004A161B" w:rsidP="004A161B">
      <w:pPr>
        <w:rPr>
          <w:rFonts w:ascii="Cocogoose Pro Light" w:hAnsi="Cocogoose Pro Light"/>
          <w:color w:val="000000"/>
          <w:sz w:val="21"/>
          <w:szCs w:val="21"/>
          <w:shd w:val="clear" w:color="auto" w:fill="FAFAFA"/>
        </w:rPr>
      </w:pPr>
      <w:r>
        <w:rPr>
          <w:rFonts w:ascii="Cocogoose Pro Light" w:hAnsi="Cocogoose Pro Light"/>
          <w:color w:val="000000"/>
          <w:sz w:val="21"/>
          <w:szCs w:val="21"/>
          <w:shd w:val="clear" w:color="auto" w:fill="FAFAFA"/>
        </w:rPr>
        <w:t>We cater to organizations seeking growth and innovation, tweaking the solutions to fit their needs. Let us help you build, deploy, and integrate the products your business needs to fly high.</w:t>
      </w:r>
    </w:p>
    <w:p w14:paraId="1380E489" w14:textId="77777777" w:rsidR="004A161B" w:rsidRDefault="004A161B" w:rsidP="004A161B">
      <w:pPr>
        <w:rPr>
          <w:rFonts w:ascii="Cocogoose Pro Light" w:hAnsi="Cocogoose Pro Light"/>
          <w:color w:val="000000"/>
          <w:sz w:val="21"/>
          <w:szCs w:val="21"/>
          <w:shd w:val="clear" w:color="auto" w:fill="FAFAFA"/>
        </w:rPr>
      </w:pPr>
    </w:p>
    <w:p w14:paraId="52CC2AD1" w14:textId="77777777" w:rsidR="004A161B" w:rsidRDefault="004A161B" w:rsidP="004A161B">
      <w:pPr>
        <w:pStyle w:val="Heading1"/>
        <w:rPr>
          <w:rStyle w:val="v-head"/>
          <w:rFonts w:ascii="Cocogoose Pro Light" w:hAnsi="Cocogoose Pro Light"/>
          <w:spacing w:val="30"/>
          <w:sz w:val="18"/>
          <w:szCs w:val="18"/>
        </w:rPr>
      </w:pPr>
      <w:r w:rsidRPr="002B6C1F">
        <w:rPr>
          <w:u w:val="single"/>
        </w:rPr>
        <w:t>SERVICES</w:t>
      </w:r>
    </w:p>
    <w:p w14:paraId="7D9385F7" w14:textId="6CE1B05D" w:rsidR="004A161B" w:rsidRPr="00F9064A" w:rsidRDefault="004A161B" w:rsidP="004A161B">
      <w:pPr>
        <w:pStyle w:val="NoSpacing"/>
      </w:pPr>
      <w:r>
        <w:t>What</w:t>
      </w:r>
      <w:r w:rsidR="00894C1A">
        <w:t>’</w:t>
      </w:r>
      <w:r>
        <w:t xml:space="preserve">s So Special About Us, </w:t>
      </w:r>
      <w:proofErr w:type="gramStart"/>
      <w:r>
        <w:t>Anyway</w:t>
      </w:r>
      <w:proofErr w:type="gramEnd"/>
      <w:r>
        <w:t>?</w:t>
      </w:r>
    </w:p>
    <w:p w14:paraId="1F87401B" w14:textId="77777777" w:rsidR="004A161B" w:rsidRDefault="004A161B" w:rsidP="004A161B">
      <w:pPr>
        <w:pStyle w:val="NoSpacing"/>
      </w:pPr>
    </w:p>
    <w:p w14:paraId="22B30A87" w14:textId="77777777" w:rsidR="004A161B" w:rsidRPr="00F9064A" w:rsidRDefault="004A161B" w:rsidP="004A161B">
      <w:pPr>
        <w:pStyle w:val="NoSpacing"/>
      </w:pPr>
      <w:r>
        <w:t xml:space="preserve">Thinking Outside </w:t>
      </w:r>
      <w:proofErr w:type="gramStart"/>
      <w:r>
        <w:t>The</w:t>
      </w:r>
      <w:proofErr w:type="gramEnd"/>
      <w:r>
        <w:t xml:space="preserve"> Box</w:t>
      </w:r>
    </w:p>
    <w:p w14:paraId="49A791CB" w14:textId="5F200416" w:rsidR="004A161B" w:rsidRPr="00F9064A" w:rsidRDefault="004A161B" w:rsidP="004A161B">
      <w:pPr>
        <w:rPr>
          <w:rFonts w:ascii="Cocogoose Pro Light" w:hAnsi="Cocogoose Pro Light"/>
          <w:sz w:val="18"/>
          <w:szCs w:val="18"/>
        </w:rPr>
      </w:pPr>
      <w:r>
        <w:rPr>
          <w:rFonts w:ascii="Cocogoose Pro Light" w:hAnsi="Cocogoose Pro Light"/>
          <w:sz w:val="18"/>
          <w:szCs w:val="18"/>
        </w:rPr>
        <w:t>Given our e</w:t>
      </w:r>
      <w:r w:rsidRPr="00F9064A">
        <w:rPr>
          <w:rFonts w:ascii="Cocogoose Pro Light" w:hAnsi="Cocogoose Pro Light"/>
          <w:sz w:val="18"/>
          <w:szCs w:val="18"/>
        </w:rPr>
        <w:t>xperience</w:t>
      </w:r>
      <w:r>
        <w:rPr>
          <w:rFonts w:ascii="Cocogoose Pro Light" w:hAnsi="Cocogoose Pro Light"/>
          <w:sz w:val="18"/>
          <w:szCs w:val="18"/>
        </w:rPr>
        <w:t xml:space="preserve"> in the field, we know how much of a hurdle it is to attract and hold the attraction of our youth. The traditional ways no longer prove fruitful. Hence, we</w:t>
      </w:r>
      <w:r w:rsidR="00894C1A">
        <w:rPr>
          <w:rFonts w:ascii="Cocogoose Pro Light" w:hAnsi="Cocogoose Pro Light" w:hint="eastAsia"/>
          <w:sz w:val="18"/>
          <w:szCs w:val="18"/>
        </w:rPr>
        <w:t>’</w:t>
      </w:r>
      <w:r>
        <w:rPr>
          <w:rFonts w:ascii="Cocogoose Pro Light" w:hAnsi="Cocogoose Pro Light"/>
          <w:sz w:val="18"/>
          <w:szCs w:val="18"/>
        </w:rPr>
        <w:t>re always on our toes to find more diverse and more engaging solutions to problems</w:t>
      </w:r>
      <w:r w:rsidRPr="00F9064A">
        <w:rPr>
          <w:rFonts w:ascii="Cocogoose Pro Light" w:hAnsi="Cocogoose Pro Light"/>
          <w:sz w:val="18"/>
          <w:szCs w:val="18"/>
        </w:rPr>
        <w:t>.</w:t>
      </w:r>
    </w:p>
    <w:p w14:paraId="3C90EDCA" w14:textId="77777777" w:rsidR="004A161B" w:rsidRPr="00F9064A" w:rsidRDefault="004A161B" w:rsidP="004A161B">
      <w:pPr>
        <w:pStyle w:val="NoSpacing"/>
      </w:pPr>
      <w:r>
        <w:t>Only Premium Quality Projects</w:t>
      </w:r>
    </w:p>
    <w:p w14:paraId="1EFF3E71" w14:textId="288A84EB" w:rsidR="004A161B" w:rsidRPr="00F9064A" w:rsidRDefault="004A161B" w:rsidP="004A161B">
      <w:pPr>
        <w:rPr>
          <w:rFonts w:ascii="Cocogoose Pro Light" w:hAnsi="Cocogoose Pro Light"/>
          <w:sz w:val="18"/>
          <w:szCs w:val="18"/>
        </w:rPr>
      </w:pPr>
      <w:r>
        <w:rPr>
          <w:rFonts w:ascii="Cocogoose Pro Light" w:hAnsi="Cocogoose Pro Light"/>
          <w:sz w:val="18"/>
          <w:szCs w:val="18"/>
        </w:rPr>
        <w:t>Having trouble gaining traction lately? Well, you</w:t>
      </w:r>
      <w:r w:rsidR="00894C1A">
        <w:rPr>
          <w:rFonts w:ascii="Cocogoose Pro Light" w:hAnsi="Cocogoose Pro Light" w:hint="eastAsia"/>
          <w:sz w:val="18"/>
          <w:szCs w:val="18"/>
        </w:rPr>
        <w:t>’</w:t>
      </w:r>
      <w:r>
        <w:rPr>
          <w:rFonts w:ascii="Cocogoose Pro Light" w:hAnsi="Cocogoose Pro Light"/>
          <w:sz w:val="18"/>
          <w:szCs w:val="18"/>
        </w:rPr>
        <w:t xml:space="preserve">re not the only one. </w:t>
      </w:r>
      <w:proofErr w:type="gramStart"/>
      <w:r>
        <w:rPr>
          <w:rFonts w:ascii="Cocogoose Pro Light" w:hAnsi="Cocogoose Pro Light"/>
          <w:sz w:val="18"/>
          <w:szCs w:val="18"/>
        </w:rPr>
        <w:t>But,</w:t>
      </w:r>
      <w:proofErr w:type="gramEnd"/>
      <w:r>
        <w:rPr>
          <w:rFonts w:ascii="Cocogoose Pro Light" w:hAnsi="Cocogoose Pro Light"/>
          <w:sz w:val="18"/>
          <w:szCs w:val="18"/>
        </w:rPr>
        <w:t xml:space="preserve"> the good news is that we have grasped exactly how to put our </w:t>
      </w:r>
      <w:r w:rsidRPr="00F9064A">
        <w:rPr>
          <w:rFonts w:ascii="Cocogoose Pro Light" w:hAnsi="Cocogoose Pro Light"/>
          <w:sz w:val="18"/>
          <w:szCs w:val="18"/>
        </w:rPr>
        <w:t xml:space="preserve">customers </w:t>
      </w:r>
      <w:r>
        <w:rPr>
          <w:rFonts w:ascii="Cocogoose Pro Light" w:hAnsi="Cocogoose Pro Light"/>
          <w:sz w:val="18"/>
          <w:szCs w:val="18"/>
        </w:rPr>
        <w:t>one step ahead of their competitors</w:t>
      </w:r>
      <w:r w:rsidRPr="00F9064A">
        <w:rPr>
          <w:rFonts w:ascii="Cocogoose Pro Light" w:hAnsi="Cocogoose Pro Light"/>
          <w:sz w:val="18"/>
          <w:szCs w:val="18"/>
        </w:rPr>
        <w:t>.</w:t>
      </w:r>
    </w:p>
    <w:p w14:paraId="410B49A5" w14:textId="77777777" w:rsidR="004A161B" w:rsidRPr="00F9064A" w:rsidRDefault="004A161B" w:rsidP="004A161B">
      <w:pPr>
        <w:pStyle w:val="NoSpacing"/>
      </w:pPr>
      <w:r>
        <w:t>T</w:t>
      </w:r>
      <w:r w:rsidRPr="00F9064A">
        <w:t xml:space="preserve">eam </w:t>
      </w:r>
      <w:r>
        <w:t>M</w:t>
      </w:r>
      <w:r w:rsidRPr="00F9064A">
        <w:t>embers</w:t>
      </w:r>
      <w:r>
        <w:t xml:space="preserve"> On their A-Game</w:t>
      </w:r>
    </w:p>
    <w:p w14:paraId="69151B8D" w14:textId="27A7018C" w:rsidR="004A161B" w:rsidRDefault="004A161B" w:rsidP="004A161B">
      <w:pPr>
        <w:rPr>
          <w:rFonts w:ascii="Cocogoose Pro Light" w:hAnsi="Cocogoose Pro Light"/>
          <w:sz w:val="18"/>
          <w:szCs w:val="18"/>
        </w:rPr>
      </w:pPr>
      <w:r>
        <w:rPr>
          <w:rFonts w:ascii="Cocogoose Pro Light" w:hAnsi="Cocogoose Pro Light"/>
          <w:sz w:val="18"/>
          <w:szCs w:val="18"/>
        </w:rPr>
        <w:t xml:space="preserve">At </w:t>
      </w:r>
      <w:proofErr w:type="spellStart"/>
      <w:r>
        <w:rPr>
          <w:rFonts w:ascii="Cocogoose Pro Light" w:hAnsi="Cocogoose Pro Light"/>
          <w:sz w:val="18"/>
          <w:szCs w:val="18"/>
        </w:rPr>
        <w:t>NexByte</w:t>
      </w:r>
      <w:proofErr w:type="spellEnd"/>
      <w:r>
        <w:rPr>
          <w:rFonts w:ascii="Cocogoose Pro Light" w:hAnsi="Cocogoose Pro Light"/>
          <w:sz w:val="18"/>
          <w:szCs w:val="18"/>
        </w:rPr>
        <w:t>, we believe ou</w:t>
      </w:r>
      <w:r w:rsidRPr="00F9064A">
        <w:rPr>
          <w:rFonts w:ascii="Cocogoose Pro Light" w:hAnsi="Cocogoose Pro Light"/>
          <w:sz w:val="18"/>
          <w:szCs w:val="18"/>
        </w:rPr>
        <w:t xml:space="preserve">r employees to </w:t>
      </w:r>
      <w:r>
        <w:rPr>
          <w:rFonts w:ascii="Cocogoose Pro Light" w:hAnsi="Cocogoose Pro Light"/>
          <w:sz w:val="18"/>
          <w:szCs w:val="18"/>
        </w:rPr>
        <w:t>be the most prized possessions, and we invest them accordingly so that they</w:t>
      </w:r>
      <w:r w:rsidR="00894C1A">
        <w:rPr>
          <w:rFonts w:ascii="Cocogoose Pro Light" w:hAnsi="Cocogoose Pro Light" w:hint="eastAsia"/>
          <w:sz w:val="18"/>
          <w:szCs w:val="18"/>
        </w:rPr>
        <w:t>’</w:t>
      </w:r>
      <w:r>
        <w:rPr>
          <w:rFonts w:ascii="Cocogoose Pro Light" w:hAnsi="Cocogoose Pro Light"/>
          <w:sz w:val="18"/>
          <w:szCs w:val="18"/>
        </w:rPr>
        <w:t xml:space="preserve">re never found lacking. To further enhance the capabilities of our employees, our management regularly develops </w:t>
      </w:r>
      <w:r w:rsidRPr="00F9064A">
        <w:rPr>
          <w:rFonts w:ascii="Cocogoose Pro Light" w:hAnsi="Cocogoose Pro Light"/>
          <w:sz w:val="18"/>
          <w:szCs w:val="18"/>
        </w:rPr>
        <w:t xml:space="preserve">customized training programs </w:t>
      </w:r>
      <w:r>
        <w:rPr>
          <w:rFonts w:ascii="Cocogoose Pro Light" w:hAnsi="Cocogoose Pro Light"/>
          <w:sz w:val="18"/>
          <w:szCs w:val="18"/>
        </w:rPr>
        <w:t>to enhance our teams</w:t>
      </w:r>
      <w:r w:rsidR="00894C1A">
        <w:rPr>
          <w:rFonts w:ascii="Cocogoose Pro Light" w:hAnsi="Cocogoose Pro Light" w:hint="eastAsia"/>
          <w:sz w:val="18"/>
          <w:szCs w:val="18"/>
        </w:rPr>
        <w:t>’</w:t>
      </w:r>
      <w:r>
        <w:rPr>
          <w:rFonts w:ascii="Cocogoose Pro Light" w:hAnsi="Cocogoose Pro Light"/>
          <w:sz w:val="18"/>
          <w:szCs w:val="18"/>
        </w:rPr>
        <w:t xml:space="preserve"> skill sets</w:t>
      </w:r>
      <w:r w:rsidRPr="00F9064A">
        <w:rPr>
          <w:rFonts w:ascii="Cocogoose Pro Light" w:hAnsi="Cocogoose Pro Light"/>
          <w:sz w:val="18"/>
          <w:szCs w:val="18"/>
        </w:rPr>
        <w:t>.</w:t>
      </w:r>
    </w:p>
    <w:p w14:paraId="69CEDD8A" w14:textId="77777777" w:rsidR="004A161B" w:rsidRPr="00F9064A" w:rsidRDefault="004A161B" w:rsidP="004A161B">
      <w:pPr>
        <w:shd w:val="clear" w:color="auto" w:fill="FFFFFF"/>
        <w:spacing w:after="100" w:afterAutospacing="1" w:line="240" w:lineRule="auto"/>
        <w:jc w:val="center"/>
        <w:outlineLvl w:val="0"/>
        <w:rPr>
          <w:rFonts w:ascii="Vipnagorgialla Rg" w:eastAsia="Times New Roman" w:hAnsi="Vipnagorgialla Rg" w:cs="Times New Roman"/>
          <w:color w:val="212529"/>
          <w:kern w:val="36"/>
          <w:sz w:val="40"/>
          <w:szCs w:val="40"/>
          <w:lang w:eastAsia="en-GB"/>
        </w:rPr>
      </w:pPr>
      <w:proofErr w:type="spellStart"/>
      <w:r w:rsidRPr="00F9064A">
        <w:rPr>
          <w:rFonts w:ascii="Vipnagorgialla Rg" w:eastAsia="Times New Roman" w:hAnsi="Vipnagorgialla Rg" w:cs="Times New Roman"/>
          <w:color w:val="212529"/>
          <w:kern w:val="36"/>
          <w:sz w:val="40"/>
          <w:szCs w:val="40"/>
          <w:lang w:eastAsia="en-GB"/>
        </w:rPr>
        <w:t>NexByte</w:t>
      </w:r>
      <w:proofErr w:type="spellEnd"/>
      <w:r w:rsidRPr="00F9064A">
        <w:rPr>
          <w:rFonts w:ascii="Vipnagorgialla Rg" w:eastAsia="Times New Roman" w:hAnsi="Vipnagorgialla Rg" w:cs="Times New Roman"/>
          <w:color w:val="212529"/>
          <w:kern w:val="36"/>
          <w:sz w:val="40"/>
          <w:szCs w:val="40"/>
          <w:lang w:eastAsia="en-GB"/>
        </w:rPr>
        <w:t xml:space="preserve"> </w:t>
      </w:r>
      <w:r>
        <w:rPr>
          <w:rFonts w:ascii="Vipnagorgialla Rg" w:eastAsia="Times New Roman" w:hAnsi="Vipnagorgialla Rg" w:cs="Times New Roman"/>
          <w:color w:val="212529"/>
          <w:kern w:val="36"/>
          <w:sz w:val="40"/>
          <w:szCs w:val="40"/>
          <w:lang w:eastAsia="en-GB"/>
        </w:rPr>
        <w:t xml:space="preserve">Takes You </w:t>
      </w:r>
      <w:proofErr w:type="gramStart"/>
      <w:r>
        <w:rPr>
          <w:rFonts w:ascii="Vipnagorgialla Rg" w:eastAsia="Times New Roman" w:hAnsi="Vipnagorgialla Rg" w:cs="Times New Roman"/>
          <w:color w:val="212529"/>
          <w:kern w:val="36"/>
          <w:sz w:val="40"/>
          <w:szCs w:val="40"/>
          <w:lang w:eastAsia="en-GB"/>
        </w:rPr>
        <w:t>To</w:t>
      </w:r>
      <w:proofErr w:type="gramEnd"/>
      <w:r>
        <w:rPr>
          <w:rFonts w:ascii="Vipnagorgialla Rg" w:eastAsia="Times New Roman" w:hAnsi="Vipnagorgialla Rg" w:cs="Times New Roman"/>
          <w:color w:val="212529"/>
          <w:kern w:val="36"/>
          <w:sz w:val="40"/>
          <w:szCs w:val="40"/>
          <w:lang w:eastAsia="en-GB"/>
        </w:rPr>
        <w:t xml:space="preserve"> New Heights</w:t>
      </w:r>
    </w:p>
    <w:p w14:paraId="4015F7DC" w14:textId="2714A9DD" w:rsidR="004A161B" w:rsidRPr="00CD771A" w:rsidRDefault="004A161B" w:rsidP="004A161B">
      <w:pPr>
        <w:shd w:val="clear" w:color="auto" w:fill="FFFFFF"/>
        <w:spacing w:line="240" w:lineRule="auto"/>
        <w:jc w:val="center"/>
        <w:rPr>
          <w:rFonts w:ascii="Cocogoose Pro Light" w:eastAsia="Times New Roman" w:hAnsi="Cocogoose Pro Light" w:cs="Times New Roman"/>
          <w:sz w:val="21"/>
          <w:szCs w:val="21"/>
          <w:lang w:eastAsia="en-GB"/>
        </w:rPr>
      </w:pPr>
      <w:r>
        <w:rPr>
          <w:rFonts w:ascii="Cocogoose Pro Light" w:eastAsia="Times New Roman" w:hAnsi="Cocogoose Pro Light" w:cs="Times New Roman"/>
          <w:sz w:val="21"/>
          <w:szCs w:val="21"/>
          <w:lang w:eastAsia="en-GB"/>
        </w:rPr>
        <w:t>There</w:t>
      </w:r>
      <w:r w:rsidR="00894C1A">
        <w:rPr>
          <w:rFonts w:ascii="Cocogoose Pro Light" w:eastAsia="Times New Roman" w:hAnsi="Cocogoose Pro Light" w:cs="Times New Roman" w:hint="eastAsia"/>
          <w:sz w:val="21"/>
          <w:szCs w:val="21"/>
          <w:lang w:eastAsia="en-GB"/>
        </w:rPr>
        <w:t>’</w:t>
      </w:r>
      <w:r>
        <w:rPr>
          <w:rFonts w:ascii="Cocogoose Pro Light" w:eastAsia="Times New Roman" w:hAnsi="Cocogoose Pro Light" w:cs="Times New Roman"/>
          <w:sz w:val="21"/>
          <w:szCs w:val="21"/>
          <w:lang w:eastAsia="en-GB"/>
        </w:rPr>
        <w:t>s no distance in the digital landscape that we won</w:t>
      </w:r>
      <w:r w:rsidR="00894C1A">
        <w:rPr>
          <w:rFonts w:ascii="Cocogoose Pro Light" w:eastAsia="Times New Roman" w:hAnsi="Cocogoose Pro Light" w:cs="Times New Roman" w:hint="eastAsia"/>
          <w:sz w:val="21"/>
          <w:szCs w:val="21"/>
          <w:lang w:eastAsia="en-GB"/>
        </w:rPr>
        <w:t>’</w:t>
      </w:r>
      <w:r>
        <w:rPr>
          <w:rFonts w:ascii="Cocogoose Pro Light" w:eastAsia="Times New Roman" w:hAnsi="Cocogoose Pro Light" w:cs="Times New Roman"/>
          <w:sz w:val="21"/>
          <w:szCs w:val="21"/>
          <w:lang w:eastAsia="en-GB"/>
        </w:rPr>
        <w:t xml:space="preserve">t travel to satisfy our </w:t>
      </w:r>
      <w:r w:rsidRPr="00F9064A">
        <w:rPr>
          <w:rFonts w:ascii="Cocogoose Pro Light" w:eastAsia="Times New Roman" w:hAnsi="Cocogoose Pro Light" w:cs="Times New Roman"/>
          <w:sz w:val="21"/>
          <w:szCs w:val="21"/>
          <w:lang w:eastAsia="en-GB"/>
        </w:rPr>
        <w:t>customers</w:t>
      </w:r>
      <w:r w:rsidR="00894C1A">
        <w:rPr>
          <w:rFonts w:ascii="Cocogoose Pro Light" w:eastAsia="Times New Roman" w:hAnsi="Cocogoose Pro Light" w:cs="Times New Roman" w:hint="eastAsia"/>
          <w:sz w:val="21"/>
          <w:szCs w:val="21"/>
          <w:lang w:eastAsia="en-GB"/>
        </w:rPr>
        <w:t>’</w:t>
      </w:r>
      <w:r w:rsidRPr="00F9064A">
        <w:rPr>
          <w:rFonts w:ascii="Cocogoose Pro Light" w:eastAsia="Times New Roman" w:hAnsi="Cocogoose Pro Light" w:cs="Times New Roman"/>
          <w:sz w:val="21"/>
          <w:szCs w:val="21"/>
          <w:lang w:eastAsia="en-GB"/>
        </w:rPr>
        <w:t xml:space="preserve"> expectations</w:t>
      </w:r>
      <w:r>
        <w:rPr>
          <w:rFonts w:ascii="Cocogoose Pro Light" w:eastAsia="Times New Roman" w:hAnsi="Cocogoose Pro Light" w:cs="Times New Roman"/>
          <w:sz w:val="21"/>
          <w:szCs w:val="21"/>
          <w:lang w:eastAsia="en-GB"/>
        </w:rPr>
        <w:t>; you can hold us to that promise</w:t>
      </w:r>
    </w:p>
    <w:p w14:paraId="25D28F03" w14:textId="77777777" w:rsidR="004A161B" w:rsidRPr="002B6C1F" w:rsidRDefault="004A161B" w:rsidP="004A161B">
      <w:pPr>
        <w:rPr>
          <w:sz w:val="24"/>
          <w:szCs w:val="24"/>
        </w:rPr>
      </w:pPr>
    </w:p>
    <w:p w14:paraId="2AD1ED00" w14:textId="77777777" w:rsidR="000D7EB0" w:rsidRDefault="000D7EB0"/>
    <w:sectPr w:rsidR="000D7EB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cogoose Pro Lights">
    <w:altName w:val="Cambria"/>
    <w:panose1 w:val="00000000000000000000"/>
    <w:charset w:val="00"/>
    <w:family w:val="roman"/>
    <w:notTrueType/>
    <w:pitch w:val="default"/>
  </w:font>
  <w:font w:name="Vipnagorgialla Rg">
    <w:altName w:val="Cambria"/>
    <w:panose1 w:val="00000000000000000000"/>
    <w:charset w:val="00"/>
    <w:family w:val="roman"/>
    <w:notTrueType/>
    <w:pitch w:val="default"/>
  </w:font>
  <w:font w:name="Cocogoose Pro Light">
    <w:altName w:val="Cambria"/>
    <w:panose1 w:val="00000000000000000000"/>
    <w:charset w:val="00"/>
    <w:family w:val="roman"/>
    <w:notTrueType/>
    <w:pitch w:val="default"/>
  </w:font>
  <w:font w:name="var(--thm-fon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C4944"/>
    <w:multiLevelType w:val="hybridMultilevel"/>
    <w:tmpl w:val="F2BE1D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DFB0B49"/>
    <w:multiLevelType w:val="multilevel"/>
    <w:tmpl w:val="371C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4E7D9D"/>
    <w:multiLevelType w:val="hybridMultilevel"/>
    <w:tmpl w:val="A09AB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89102C"/>
    <w:multiLevelType w:val="hybridMultilevel"/>
    <w:tmpl w:val="11A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wMLC0NDU1MzazNLZQ0lEKTi0uzszPAykwqgUAG5nUFiwAAAA="/>
  </w:docVars>
  <w:rsids>
    <w:rsidRoot w:val="004A161B"/>
    <w:rsid w:val="000D7EB0"/>
    <w:rsid w:val="0029098C"/>
    <w:rsid w:val="002E1A2C"/>
    <w:rsid w:val="00391A3C"/>
    <w:rsid w:val="004A161B"/>
    <w:rsid w:val="00894C1A"/>
    <w:rsid w:val="009464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5F5CA"/>
  <w15:chartTrackingRefBased/>
  <w15:docId w15:val="{4D526AD3-4704-410D-BAFA-AFF90DCD2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61B"/>
  </w:style>
  <w:style w:type="paragraph" w:styleId="Heading1">
    <w:name w:val="heading 1"/>
    <w:basedOn w:val="Normal"/>
    <w:link w:val="Heading1Char"/>
    <w:uiPriority w:val="9"/>
    <w:qFormat/>
    <w:rsid w:val="004A16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4A1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A1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4A161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61B"/>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4A1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A161B"/>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A161B"/>
    <w:rPr>
      <w:rFonts w:asciiTheme="majorHAnsi" w:eastAsiaTheme="majorEastAsia" w:hAnsiTheme="majorHAnsi" w:cstheme="majorBidi"/>
      <w:color w:val="1F3763" w:themeColor="accent1" w:themeShade="7F"/>
    </w:rPr>
  </w:style>
  <w:style w:type="character" w:customStyle="1" w:styleId="animateanimated">
    <w:name w:val="animate__animated"/>
    <w:basedOn w:val="DefaultParagraphFont"/>
    <w:rsid w:val="004A161B"/>
  </w:style>
  <w:style w:type="character" w:styleId="Hyperlink">
    <w:name w:val="Hyperlink"/>
    <w:basedOn w:val="DefaultParagraphFont"/>
    <w:uiPriority w:val="99"/>
    <w:unhideWhenUsed/>
    <w:rsid w:val="004A161B"/>
    <w:rPr>
      <w:color w:val="0000FF"/>
      <w:u w:val="single"/>
    </w:rPr>
  </w:style>
  <w:style w:type="character" w:customStyle="1" w:styleId="text-wrap">
    <w:name w:val="text-wrap"/>
    <w:basedOn w:val="DefaultParagraphFont"/>
    <w:rsid w:val="004A161B"/>
  </w:style>
  <w:style w:type="character" w:customStyle="1" w:styleId="v-head">
    <w:name w:val="v-head"/>
    <w:basedOn w:val="DefaultParagraphFont"/>
    <w:rsid w:val="004A161B"/>
  </w:style>
  <w:style w:type="paragraph" w:styleId="NoSpacing">
    <w:name w:val="No Spacing"/>
    <w:uiPriority w:val="1"/>
    <w:qFormat/>
    <w:rsid w:val="004A161B"/>
    <w:pPr>
      <w:spacing w:after="0" w:line="240" w:lineRule="auto"/>
    </w:pPr>
  </w:style>
  <w:style w:type="paragraph" w:styleId="ListParagraph">
    <w:name w:val="List Paragraph"/>
    <w:basedOn w:val="Normal"/>
    <w:uiPriority w:val="34"/>
    <w:qFormat/>
    <w:rsid w:val="004A16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xbyte.com/brands-products" TargetMode="External"/><Relationship Id="rId3" Type="http://schemas.openxmlformats.org/officeDocument/2006/relationships/settings" Target="settings.xml"/><Relationship Id="rId7" Type="http://schemas.openxmlformats.org/officeDocument/2006/relationships/hyperlink" Target="https://nexbyte.com/interactive-market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xbyte.com/transformation" TargetMode="External"/><Relationship Id="rId5" Type="http://schemas.openxmlformats.org/officeDocument/2006/relationships/hyperlink" Target="https://demoprojectonline.com/Sites/NexByte/about.ph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2030</Words>
  <Characters>10801</Characters>
  <Application>Microsoft Office Word</Application>
  <DocSecurity>0</DocSecurity>
  <Lines>211</Lines>
  <Paragraphs>129</Paragraphs>
  <ScaleCrop>false</ScaleCrop>
  <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Frank</dc:creator>
  <cp:keywords/>
  <dc:description/>
  <cp:lastModifiedBy>Ashley Frank</cp:lastModifiedBy>
  <cp:revision>6</cp:revision>
  <dcterms:created xsi:type="dcterms:W3CDTF">2024-12-06T23:23:00Z</dcterms:created>
  <dcterms:modified xsi:type="dcterms:W3CDTF">2024-12-06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3d359ab9cd9f04be6ac32242f4ebe93111576f598dd19391849e4a7c96a95</vt:lpwstr>
  </property>
</Properties>
</file>